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16sdtfl w16du wp14">
  <w:body>
    <w:p w:rsidR="0098381B" w:rsidP="25D74166" w:rsidRDefault="0098381B" w14:paraId="0DB54E61" w14:textId="77777777">
      <w:pPr>
        <w:spacing w:after="0" w:line="360" w:lineRule="auto"/>
        <w:rPr>
          <w:rFonts w:ascii="Tahoma" w:hAnsi="Tahoma" w:eastAsia="Calibri" w:cs="Tahoma"/>
          <w:b/>
          <w:bCs/>
          <w:color w:val="1C427B" w:themeColor="text2"/>
          <w:sz w:val="36"/>
          <w:szCs w:val="36"/>
        </w:rPr>
      </w:pPr>
    </w:p>
    <w:p w:rsidR="0098381B" w:rsidP="25D74166" w:rsidRDefault="0098381B" w14:paraId="4CE59F2C" w14:textId="77777777">
      <w:pPr>
        <w:spacing w:after="0" w:line="360" w:lineRule="auto"/>
        <w:rPr>
          <w:rFonts w:ascii="Tahoma" w:hAnsi="Tahoma" w:eastAsia="Calibri" w:cs="Tahoma"/>
          <w:b/>
          <w:bCs/>
          <w:color w:val="1C427B" w:themeColor="text2"/>
          <w:sz w:val="36"/>
          <w:szCs w:val="36"/>
        </w:rPr>
      </w:pPr>
    </w:p>
    <w:p w:rsidR="55538537" w:rsidP="55538537" w:rsidRDefault="55538537" w14:paraId="6ED289B7" w14:textId="5A404FB0">
      <w:pPr>
        <w:spacing w:after="0" w:line="360" w:lineRule="auto"/>
        <w:rPr>
          <w:rFonts w:ascii="Tahoma" w:hAnsi="Tahoma" w:eastAsia="Calibri" w:cs="Tahoma"/>
          <w:b/>
          <w:bCs/>
          <w:color w:val="1C427B" w:themeColor="text2"/>
          <w:sz w:val="36"/>
          <w:szCs w:val="36"/>
        </w:rPr>
      </w:pPr>
    </w:p>
    <w:p w:rsidRPr="00DE5743" w:rsidR="00613482" w:rsidP="25D74166" w:rsidRDefault="000D5F35" w14:paraId="72D58098" w14:textId="5F803004">
      <w:pPr>
        <w:spacing w:after="0" w:line="360" w:lineRule="auto"/>
        <w:rPr>
          <w:rFonts w:ascii="Tahoma" w:hAnsi="Tahoma" w:eastAsia="Calibri" w:cs="Tahoma"/>
          <w:b/>
          <w:bCs/>
          <w:color w:val="1C427B"/>
          <w:sz w:val="36"/>
          <w:szCs w:val="36"/>
        </w:rPr>
      </w:pPr>
      <w:r>
        <w:rPr>
          <w:rFonts w:ascii="Tahoma" w:hAnsi="Tahoma" w:eastAsia="Calibri" w:cs="Tahoma"/>
          <w:b/>
          <w:bCs/>
          <w:color w:val="1C427B" w:themeColor="text2"/>
          <w:sz w:val="36"/>
          <w:szCs w:val="36"/>
        </w:rPr>
        <w:t xml:space="preserve">DRC and DSC </w:t>
      </w:r>
      <w:r w:rsidR="003B290E">
        <w:rPr>
          <w:rFonts w:ascii="Tahoma" w:hAnsi="Tahoma" w:eastAsia="Calibri" w:cs="Tahoma"/>
          <w:b/>
          <w:bCs/>
          <w:color w:val="1C427B" w:themeColor="text2"/>
          <w:sz w:val="36"/>
          <w:szCs w:val="36"/>
        </w:rPr>
        <w:t>Agenda</w:t>
      </w:r>
      <w:r w:rsidRPr="00DE5743" w:rsidR="00613482">
        <w:rPr>
          <w:rFonts w:ascii="Tahoma" w:hAnsi="Tahoma" w:eastAsia="Calibri" w:cs="Tahoma"/>
          <w:b/>
          <w:bCs/>
          <w:color w:val="1C427B" w:themeColor="text2"/>
          <w:sz w:val="36"/>
          <w:szCs w:val="36"/>
        </w:rPr>
        <w:t xml:space="preserve"> </w:t>
      </w:r>
    </w:p>
    <w:p w:rsidRPr="001E43CD" w:rsidR="00613482" w:rsidP="25D74166" w:rsidRDefault="00613482" w14:paraId="03B34A46" w14:textId="77777777">
      <w:pPr>
        <w:spacing w:after="0" w:line="360" w:lineRule="auto"/>
        <w:rPr>
          <w:rFonts w:ascii="Tahoma" w:hAnsi="Tahoma" w:eastAsia="Calibri" w:cs="Tahoma"/>
          <w:b/>
          <w:bCs/>
          <w:sz w:val="24"/>
          <w:szCs w:val="24"/>
        </w:rPr>
      </w:pPr>
      <w:r w:rsidRPr="001E43CD">
        <w:rPr>
          <w:rFonts w:ascii="Tahoma" w:hAnsi="Tahoma" w:eastAsia="Calibri" w:cs="Tahoma"/>
          <w:b/>
          <w:bCs/>
          <w:sz w:val="24"/>
          <w:szCs w:val="24"/>
        </w:rPr>
        <w:t>EL PASO – TELLER COUNTY 9-1-1 AUTHORITY</w:t>
      </w:r>
    </w:p>
    <w:p w:rsidRPr="00F940EB" w:rsidR="002C2211" w:rsidP="25D74166" w:rsidRDefault="00613482" w14:paraId="481DF311" w14:textId="045AF433">
      <w:pPr>
        <w:spacing w:after="0" w:line="360" w:lineRule="auto"/>
        <w:rPr>
          <w:rFonts w:ascii="Tahoma" w:hAnsi="Tahoma" w:eastAsia="Calibri" w:cs="Tahoma"/>
          <w:sz w:val="24"/>
          <w:szCs w:val="24"/>
        </w:rPr>
      </w:pPr>
      <w:r w:rsidRPr="4FED4CEF">
        <w:rPr>
          <w:rFonts w:ascii="Tahoma" w:hAnsi="Tahoma" w:eastAsia="Calibri" w:cs="Tahoma"/>
          <w:sz w:val="24"/>
          <w:szCs w:val="24"/>
        </w:rPr>
        <w:t>DATE</w:t>
      </w:r>
      <w:r w:rsidR="009A5E9E">
        <w:rPr>
          <w:rFonts w:ascii="Tahoma" w:hAnsi="Tahoma" w:eastAsia="Calibri" w:cs="Tahoma"/>
          <w:sz w:val="24"/>
          <w:szCs w:val="24"/>
        </w:rPr>
        <w:t xml:space="preserve">: </w:t>
      </w:r>
      <w:r w:rsidR="00DB72C2">
        <w:rPr>
          <w:rFonts w:ascii="Tahoma" w:hAnsi="Tahoma" w:eastAsia="Calibri" w:cs="Tahoma"/>
          <w:sz w:val="24"/>
          <w:szCs w:val="24"/>
        </w:rPr>
        <w:t>0</w:t>
      </w:r>
      <w:r w:rsidR="00AD0526">
        <w:rPr>
          <w:rFonts w:ascii="Tahoma" w:hAnsi="Tahoma" w:eastAsia="Calibri" w:cs="Tahoma"/>
          <w:sz w:val="24"/>
          <w:szCs w:val="24"/>
        </w:rPr>
        <w:t>5</w:t>
      </w:r>
      <w:r w:rsidR="00776AE0">
        <w:rPr>
          <w:rFonts w:ascii="Tahoma" w:hAnsi="Tahoma" w:eastAsia="Calibri" w:cs="Tahoma"/>
          <w:sz w:val="24"/>
          <w:szCs w:val="24"/>
        </w:rPr>
        <w:t>.</w:t>
      </w:r>
      <w:r w:rsidR="00376E6F">
        <w:rPr>
          <w:rFonts w:ascii="Tahoma" w:hAnsi="Tahoma" w:eastAsia="Calibri" w:cs="Tahoma"/>
          <w:sz w:val="24"/>
          <w:szCs w:val="24"/>
        </w:rPr>
        <w:t>2</w:t>
      </w:r>
      <w:r w:rsidR="00AD0526">
        <w:rPr>
          <w:rFonts w:ascii="Tahoma" w:hAnsi="Tahoma" w:eastAsia="Calibri" w:cs="Tahoma"/>
          <w:sz w:val="24"/>
          <w:szCs w:val="24"/>
        </w:rPr>
        <w:t>8</w:t>
      </w:r>
      <w:r w:rsidR="00A9145C">
        <w:rPr>
          <w:rFonts w:ascii="Tahoma" w:hAnsi="Tahoma" w:eastAsia="Calibri" w:cs="Tahoma"/>
          <w:sz w:val="24"/>
          <w:szCs w:val="24"/>
        </w:rPr>
        <w:t>.</w:t>
      </w:r>
      <w:r w:rsidR="000D5E6D">
        <w:rPr>
          <w:rFonts w:ascii="Tahoma" w:hAnsi="Tahoma" w:eastAsia="Calibri" w:cs="Tahoma"/>
          <w:sz w:val="24"/>
          <w:szCs w:val="24"/>
        </w:rPr>
        <w:t>202</w:t>
      </w:r>
      <w:r w:rsidR="00376E6F">
        <w:rPr>
          <w:rFonts w:ascii="Tahoma" w:hAnsi="Tahoma" w:eastAsia="Calibri" w:cs="Tahoma"/>
          <w:sz w:val="24"/>
          <w:szCs w:val="24"/>
        </w:rPr>
        <w:t>5</w:t>
      </w:r>
      <w:r w:rsidR="00332BBF">
        <w:rPr>
          <w:rFonts w:ascii="Tahoma" w:hAnsi="Tahoma" w:eastAsia="Calibri" w:cs="Tahoma"/>
          <w:sz w:val="24"/>
          <w:szCs w:val="24"/>
        </w:rPr>
        <w:t xml:space="preserve"> </w:t>
      </w:r>
      <w:r w:rsidR="00646418">
        <w:rPr>
          <w:rFonts w:ascii="Tahoma" w:hAnsi="Tahoma" w:eastAsia="Calibri" w:cs="Tahoma"/>
          <w:sz w:val="24"/>
          <w:szCs w:val="24"/>
        </w:rPr>
        <w:t xml:space="preserve">@ </w:t>
      </w:r>
      <w:r w:rsidR="00CD10AA">
        <w:rPr>
          <w:rFonts w:ascii="Tahoma" w:hAnsi="Tahoma" w:eastAsia="Calibri" w:cs="Tahoma"/>
          <w:sz w:val="24"/>
          <w:szCs w:val="24"/>
        </w:rPr>
        <w:t>10</w:t>
      </w:r>
      <w:r w:rsidRPr="00FA5972" w:rsidR="00FA5972">
        <w:rPr>
          <w:rFonts w:ascii="Tahoma" w:hAnsi="Tahoma" w:eastAsia="Calibri" w:cs="Tahoma"/>
          <w:sz w:val="24"/>
          <w:szCs w:val="24"/>
        </w:rPr>
        <w:t>:00</w:t>
      </w:r>
    </w:p>
    <w:tbl>
      <w:tblPr>
        <w:tblStyle w:val="TableGrid"/>
        <w:tblpPr w:leftFromText="180" w:rightFromText="180" w:vertAnchor="text" w:horzAnchor="margin" w:tblpXSpec="center" w:tblpY="-30"/>
        <w:tblW w:w="0" w:type="auto"/>
        <w:tbl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single" w:color="FFFFFF" w:themeColor="background1" w:sz="4" w:space="0"/>
          <w:insideV w:val="single" w:color="FFFFFF" w:themeColor="background1" w:sz="4" w:space="0"/>
        </w:tblBorders>
        <w:tblLook w:val="04A0" w:firstRow="1" w:lastRow="0" w:firstColumn="1" w:lastColumn="0" w:noHBand="0" w:noVBand="1"/>
      </w:tblPr>
      <w:tblGrid>
        <w:gridCol w:w="4315"/>
        <w:gridCol w:w="4315"/>
      </w:tblGrid>
      <w:tr w:rsidR="00B5534E" w:rsidTr="78BAA731" w14:paraId="71744506" w14:textId="77777777">
        <w:trPr>
          <w:trHeight w:val="431"/>
        </w:trPr>
        <w:tc>
          <w:tcPr>
            <w:tcW w:w="4315" w:type="dxa"/>
          </w:tcPr>
          <w:p w:rsidR="00B5534E" w:rsidP="00B5534E" w:rsidRDefault="00062F94" w14:paraId="46705AA5" w14:textId="486B3EED">
            <w:pPr>
              <w:spacing w:after="160" w:line="259" w:lineRule="auto"/>
              <w:rPr>
                <w:rFonts w:ascii="Tahoma" w:hAnsi="Tahoma" w:cs="Tahoma"/>
                <w:spacing w:val="20"/>
                <w:sz w:val="24"/>
                <w:szCs w:val="24"/>
              </w:rPr>
            </w:pPr>
            <w:sdt>
              <w:sdtPr>
                <w:rPr>
                  <w:rFonts w:ascii="Tahoma" w:hAnsi="Tahoma" w:cs="Tahoma"/>
                  <w:sz w:val="24"/>
                  <w:szCs w:val="24"/>
                </w:rPr>
                <w:id w:val="987279264"/>
                <w15:color w:val="008000"/>
                <w15:appearance w15:val="hidden"/>
                <w14:checkbox>
                  <w14:checked w14:val="1"/>
                  <w14:checkedState w14:val="2714" w14:font="Segoe UI Symbol"/>
                  <w14:uncheckedState w14:val="2610" w14:font="MS Gothic"/>
                </w14:checkbox>
              </w:sdtPr>
              <w:sdtEndPr/>
              <w:sdtContent>
                <w:r w:rsidR="002460F0">
                  <w:rPr>
                    <w:rFonts w:ascii="Segoe UI Symbol" w:hAnsi="Segoe UI Symbol" w:cs="Tahoma"/>
                    <w:sz w:val="24"/>
                    <w:szCs w:val="24"/>
                  </w:rPr>
                  <w:t>✔</w:t>
                </w:r>
              </w:sdtContent>
            </w:sdt>
            <w:r w:rsidRPr="78BAA731" w:rsidR="22C4F4DD">
              <w:rPr>
                <w:rFonts w:ascii="Tahoma" w:hAnsi="Tahoma" w:cs="Tahoma"/>
                <w:sz w:val="24"/>
                <w:szCs w:val="24"/>
              </w:rPr>
              <w:t xml:space="preserve">  </w:t>
            </w:r>
            <w:r w:rsidRPr="78BAA731" w:rsidR="00B5534E">
              <w:rPr>
                <w:rFonts w:ascii="Tahoma" w:hAnsi="Tahoma" w:cs="Tahoma"/>
                <w:sz w:val="24"/>
                <w:szCs w:val="24"/>
              </w:rPr>
              <w:t xml:space="preserve">Dispatch Review Committee </w:t>
            </w:r>
          </w:p>
        </w:tc>
        <w:tc>
          <w:tcPr>
            <w:tcW w:w="4315" w:type="dxa"/>
          </w:tcPr>
          <w:p w:rsidR="00B5534E" w:rsidP="00B5534E" w:rsidRDefault="00062F94" w14:paraId="5F524029" w14:textId="340D9654">
            <w:pPr>
              <w:spacing w:after="160" w:line="259" w:lineRule="auto"/>
              <w:rPr>
                <w:rFonts w:ascii="Tahoma" w:hAnsi="Tahoma" w:cs="Tahoma"/>
                <w:spacing w:val="20"/>
                <w:sz w:val="24"/>
                <w:szCs w:val="24"/>
              </w:rPr>
            </w:pPr>
            <w:sdt>
              <w:sdtPr>
                <w:rPr>
                  <w:rFonts w:ascii="Tahoma" w:hAnsi="Tahoma" w:cs="Tahoma"/>
                  <w:sz w:val="24"/>
                  <w:szCs w:val="24"/>
                  <w14:textOutline w14:w="9525" w14:cap="rnd" w14:cmpd="sng" w14:algn="ctr">
                    <w14:noFill/>
                    <w14:prstDash w14:val="solid"/>
                    <w14:bevel/>
                  </w14:textOutline>
                </w:rPr>
                <w:id w:val="-1434739070"/>
                <w15:appearance w15:val="hidden"/>
                <w14:checkbox>
                  <w14:checked w14:val="0"/>
                  <w14:checkedState w14:val="2714" w14:font="Segoe UI Symbol"/>
                  <w14:uncheckedState w14:val="2718" w14:font="Segoe UI Symbol"/>
                </w14:checkbox>
              </w:sdtPr>
              <w:sdtEndPr/>
              <w:sdtContent>
                <w:r w:rsidR="00AD0526">
                  <w:rPr>
                    <w:rFonts w:ascii="Segoe UI Symbol" w:hAnsi="Segoe UI Symbol" w:cs="Tahoma"/>
                    <w:sz w:val="24"/>
                    <w:szCs w:val="24"/>
                    <w14:textOutline w14:w="9525" w14:cap="rnd" w14:cmpd="sng" w14:algn="ctr">
                      <w14:noFill/>
                      <w14:prstDash w14:val="solid"/>
                      <w14:bevel/>
                    </w14:textOutline>
                  </w:rPr>
                  <w:t>✘</w:t>
                </w:r>
              </w:sdtContent>
            </w:sdt>
            <w:r w:rsidRPr="78BAA731" w:rsidR="457F7F26">
              <w:rPr>
                <w:rFonts w:ascii="Tahoma" w:hAnsi="Tahoma" w:cs="Tahoma"/>
                <w:sz w:val="24"/>
                <w:szCs w:val="24"/>
              </w:rPr>
              <w:t xml:space="preserve"> </w:t>
            </w:r>
            <w:r w:rsidRPr="78BAA731" w:rsidR="42FC6152">
              <w:rPr>
                <w:rFonts w:ascii="Tahoma" w:hAnsi="Tahoma" w:cs="Tahoma"/>
                <w:sz w:val="24"/>
                <w:szCs w:val="24"/>
              </w:rPr>
              <w:t xml:space="preserve"> </w:t>
            </w:r>
            <w:r w:rsidRPr="00437D4E" w:rsidR="00B5534E">
              <w:rPr>
                <w:rFonts w:ascii="Tahoma" w:hAnsi="Tahoma" w:cs="Tahoma"/>
                <w:sz w:val="24"/>
                <w:szCs w:val="24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Dispatch Steering Committee</w:t>
            </w:r>
          </w:p>
        </w:tc>
      </w:tr>
    </w:tbl>
    <w:p w:rsidRPr="005259FE" w:rsidR="00437D4E" w:rsidP="7F373C3B" w:rsidRDefault="00B5534E" w14:paraId="0FF82BED" w14:textId="3B38BCE4">
      <w:pPr>
        <w:tabs>
          <w:tab w:val="left" w:pos="460"/>
        </w:tabs>
        <w:kinsoku w:val="0"/>
        <w:overflowPunct w:val="0"/>
        <w:autoSpaceDE w:val="0"/>
        <w:autoSpaceDN w:val="0"/>
        <w:adjustRightInd w:val="0"/>
        <w:spacing w:after="0" w:line="360" w:lineRule="auto"/>
        <w:ind w:right="380"/>
        <w:rPr>
          <w:rFonts w:ascii="Tahoma" w:hAnsi="Tahoma" w:cs="Tahoma"/>
          <w:b w:val="0"/>
          <w:bCs w:val="0"/>
          <w:spacing w:val="20"/>
          <w:sz w:val="24"/>
          <w:szCs w:val="24"/>
        </w:rPr>
      </w:pPr>
      <w:r w:rsidRPr="00F940EB">
        <w:rPr>
          <w:rFonts w:ascii="Calibri" w:hAnsi="Calibri" w:eastAsia="Calibri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B9CDA6C" wp14:editId="0794B011">
                <wp:simplePos x="0" y="0"/>
                <wp:positionH relativeFrom="margin">
                  <wp:align>right</wp:align>
                </wp:positionH>
                <wp:positionV relativeFrom="page">
                  <wp:posOffset>3019483</wp:posOffset>
                </wp:positionV>
                <wp:extent cx="594360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1C427B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a="http://schemas.openxmlformats.org/drawingml/2006/main">
            <w:pict>
              <v:line id="Straight Connector 4" style="position:absolute;z-index:251659264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page;mso-width-percent:0;mso-width-relative:margin" o:spid="_x0000_s1026" strokecolor="#1c427b" strokeweight=".5pt" from="416.8pt,237.75pt" to="884.8pt,237.75pt" w14:anchorId="302ABD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">
                <v:stroke joinstyle="miter"/>
                <w10:wrap anchorx="margin" anchory="page"/>
              </v:line>
            </w:pict>
          </mc:Fallback>
        </mc:AlternateContent>
      </w:r>
      <w:r w:rsidRPr="005259FE" w:rsidR="00F47B45">
        <w:rPr>
          <w:rFonts w:ascii="Tahoma" w:hAnsi="Tahoma" w:cs="Tahoma"/>
          <w:b w:val="1"/>
          <w:bCs w:val="1"/>
          <w:spacing w:val="20"/>
          <w:sz w:val="24"/>
          <w:szCs w:val="24"/>
        </w:rPr>
        <w:t>Attendees</w:t>
      </w:r>
      <w:r w:rsidRPr="005259FE" w:rsidR="00F36AD9">
        <w:rPr>
          <w:rFonts w:ascii="Tahoma" w:hAnsi="Tahoma" w:cs="Tahoma"/>
          <w:b w:val="1"/>
          <w:bCs w:val="1"/>
          <w:spacing w:val="20"/>
          <w:sz w:val="24"/>
          <w:szCs w:val="24"/>
        </w:rPr>
        <w:t xml:space="preserve">: </w:t>
      </w:r>
      <w:r w:rsidRPr="7F373C3B" w:rsidR="0AFF44AC">
        <w:rPr>
          <w:rFonts w:ascii="Tahoma" w:hAnsi="Tahoma" w:cs="Tahoma"/>
          <w:b w:val="0"/>
          <w:bCs w:val="0"/>
          <w:spacing w:val="20"/>
          <w:sz w:val="24"/>
          <w:szCs w:val="24"/>
        </w:rPr>
        <w:t xml:space="preserve">Joscelyn Niski-</w:t>
      </w:r>
      <w:r w:rsidRPr="005259FE" w:rsidR="0AFF44AC">
        <w:rPr>
          <w:rFonts w:ascii="Tahoma" w:hAnsi="Tahoma" w:cs="Tahoma"/>
          <w:b w:val="1"/>
          <w:bCs w:val="1"/>
          <w:spacing w:val="20"/>
          <w:sz w:val="24"/>
          <w:szCs w:val="24"/>
        </w:rPr>
        <w:t xml:space="preserve"> </w:t>
      </w:r>
      <w:r w:rsidRPr="7F373C3B" w:rsidR="0AFF44AC">
        <w:rPr>
          <w:rFonts w:ascii="Tahoma" w:hAnsi="Tahoma" w:cs="Tahoma"/>
          <w:b w:val="0"/>
          <w:bCs w:val="0"/>
          <w:spacing w:val="20"/>
          <w:sz w:val="24"/>
          <w:szCs w:val="24"/>
        </w:rPr>
        <w:t xml:space="preserve">911 Auth, Chris Suarez (911 Auth), Preston Pennington (911 Auth), Dan Ausec (911 Auth), </w:t>
      </w:r>
      <w:r w:rsidRPr="7F373C3B" w:rsidR="6BC06E02">
        <w:rPr>
          <w:rFonts w:ascii="Tahoma" w:hAnsi="Tahoma" w:cs="Tahoma"/>
          <w:b w:val="0"/>
          <w:bCs w:val="0"/>
          <w:spacing w:val="20"/>
          <w:sz w:val="24"/>
          <w:szCs w:val="24"/>
        </w:rPr>
        <w:t xml:space="preserve">Courtney </w:t>
      </w:r>
      <w:r w:rsidRPr="7F373C3B" w:rsidR="6BC06E02">
        <w:rPr>
          <w:rFonts w:ascii="Tahoma" w:hAnsi="Tahoma" w:cs="Tahoma"/>
          <w:b w:val="0"/>
          <w:bCs w:val="0"/>
          <w:spacing w:val="20"/>
          <w:sz w:val="24"/>
          <w:szCs w:val="24"/>
        </w:rPr>
        <w:t xml:space="preserve">Zohrlaut</w:t>
      </w:r>
      <w:r w:rsidRPr="7F373C3B" w:rsidR="6BC06E02">
        <w:rPr>
          <w:rFonts w:ascii="Tahoma" w:hAnsi="Tahoma" w:cs="Tahoma"/>
          <w:b w:val="0"/>
          <w:bCs w:val="0"/>
          <w:spacing w:val="20"/>
          <w:sz w:val="24"/>
          <w:szCs w:val="24"/>
        </w:rPr>
        <w:t xml:space="preserve"> (911 Auth), Jennica Elwell (911 Auth), Renee Henshaw (911 Auth),</w:t>
      </w:r>
      <w:r w:rsidRPr="7F373C3B" w:rsidR="696653DA">
        <w:rPr>
          <w:rFonts w:ascii="Tahoma" w:hAnsi="Tahoma" w:cs="Tahoma"/>
          <w:b w:val="0"/>
          <w:bCs w:val="0"/>
          <w:spacing w:val="20"/>
          <w:sz w:val="24"/>
          <w:szCs w:val="24"/>
        </w:rPr>
        <w:t xml:space="preserve"> Jianna West (911 Auth)</w:t>
      </w:r>
      <w:r w:rsidRPr="7F373C3B" w:rsidR="28D7FD01">
        <w:rPr>
          <w:rFonts w:ascii="Tahoma" w:hAnsi="Tahoma" w:cs="Tahoma"/>
          <w:b w:val="0"/>
          <w:bCs w:val="0"/>
          <w:spacing w:val="20"/>
          <w:sz w:val="24"/>
          <w:szCs w:val="24"/>
        </w:rPr>
        <w:t xml:space="preserve">, Brandie Skarloken (911 Auth),</w:t>
      </w:r>
      <w:r w:rsidRPr="7F373C3B" w:rsidR="6BC06E02">
        <w:rPr>
          <w:rFonts w:ascii="Tahoma" w:hAnsi="Tahoma" w:cs="Tahoma"/>
          <w:b w:val="0"/>
          <w:bCs w:val="0"/>
          <w:spacing w:val="20"/>
          <w:sz w:val="24"/>
          <w:szCs w:val="24"/>
        </w:rPr>
        <w:t xml:space="preserve"> Meighan Powell (EPSO), Jesse Avery (CCPD), </w:t>
      </w:r>
      <w:r w:rsidRPr="7F373C3B" w:rsidR="5C5CD5AE">
        <w:rPr>
          <w:rFonts w:ascii="Tahoma" w:hAnsi="Tahoma" w:cs="Tahoma"/>
          <w:b w:val="0"/>
          <w:bCs w:val="0"/>
          <w:spacing w:val="20"/>
          <w:sz w:val="24"/>
          <w:szCs w:val="24"/>
        </w:rPr>
        <w:t xml:space="preserve">Jennifer Tobias (WPPD), Carla Lewis (CPSD), Harlee Lainer (CSPD), </w:t>
      </w:r>
      <w:r w:rsidRPr="7F373C3B" w:rsidR="784DA501">
        <w:rPr>
          <w:rFonts w:ascii="Tahoma" w:hAnsi="Tahoma" w:cs="Tahoma"/>
          <w:b w:val="0"/>
          <w:bCs w:val="0"/>
          <w:spacing w:val="20"/>
          <w:sz w:val="24"/>
          <w:szCs w:val="24"/>
        </w:rPr>
        <w:t xml:space="preserve">Rich Suarez (CSPD)</w:t>
      </w:r>
      <w:r w:rsidRPr="7F373C3B" w:rsidR="6CF5DAC7">
        <w:rPr>
          <w:rFonts w:ascii="Tahoma" w:hAnsi="Tahoma" w:cs="Tahoma"/>
          <w:b w:val="0"/>
          <w:bCs w:val="0"/>
          <w:spacing w:val="20"/>
          <w:sz w:val="24"/>
          <w:szCs w:val="24"/>
        </w:rPr>
        <w:t xml:space="preserve">, Dawn Lucero (FCFD)</w:t>
      </w:r>
      <w:r w:rsidRPr="7F373C3B" w:rsidR="00486D69">
        <w:rPr>
          <w:rFonts w:ascii="Tahoma" w:hAnsi="Tahoma" w:cs="Tahoma"/>
          <w:b w:val="0"/>
          <w:bCs w:val="0"/>
          <w:spacing w:val="20"/>
          <w:sz w:val="24"/>
          <w:szCs w:val="24"/>
        </w:rPr>
        <w:t xml:space="preserve">, Roger Coker (TCSO)</w:t>
      </w:r>
      <w:r w:rsidRPr="7F373C3B" w:rsidR="052F1D9F">
        <w:rPr>
          <w:rFonts w:ascii="Tahoma" w:hAnsi="Tahoma" w:cs="Tahoma"/>
          <w:b w:val="0"/>
          <w:bCs w:val="0"/>
          <w:spacing w:val="20"/>
          <w:sz w:val="24"/>
          <w:szCs w:val="24"/>
        </w:rPr>
        <w:t xml:space="preserve">, Stein Bronsky (Med Director)</w:t>
      </w:r>
    </w:p>
    <w:p w:rsidRPr="004945BD" w:rsidR="004945BD" w:rsidP="004945BD" w:rsidRDefault="004945BD" w14:paraId="3BF72B25" w14:textId="77777777">
      <w:pPr>
        <w:pStyle w:val="ListParagraph"/>
        <w:spacing w:after="0" w:line="360" w:lineRule="auto"/>
        <w:ind w:left="360"/>
        <w:rPr>
          <w:rFonts w:ascii="Tahoma" w:hAnsi="Tahoma" w:cs="Tahoma"/>
          <w:spacing w:val="20"/>
          <w:sz w:val="24"/>
          <w:szCs w:val="24"/>
        </w:rPr>
      </w:pPr>
    </w:p>
    <w:p w:rsidRPr="005259FE" w:rsidR="00F36AD9" w:rsidP="25D74166" w:rsidRDefault="00F36AD9" w14:paraId="2FFF29CE" w14:textId="77777777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5259FE">
        <w:rPr>
          <w:rFonts w:ascii="Tahoma" w:hAnsi="Tahoma" w:cs="Tahoma"/>
          <w:b/>
          <w:bCs/>
          <w:noProof/>
          <w:spacing w:val="20"/>
          <w:sz w:val="24"/>
          <w:szCs w:val="24"/>
        </w:rPr>
        <w:t>Approval</w:t>
      </w: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 xml:space="preserve"> of Minutes</w:t>
      </w: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ab/>
      </w:r>
    </w:p>
    <w:p w:rsidRPr="00F40DDB" w:rsidR="00F36AD9" w:rsidP="00A430DB" w:rsidRDefault="000D5F35" w14:paraId="1C17C880" w14:textId="12A22DB4">
      <w:pPr>
        <w:pStyle w:val="ListParagraph"/>
        <w:numPr>
          <w:ilvl w:val="1"/>
          <w:numId w:val="29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F40DDB">
        <w:rPr>
          <w:rFonts w:ascii="Tahoma" w:hAnsi="Tahoma" w:cs="Tahoma"/>
          <w:spacing w:val="20"/>
          <w:sz w:val="24"/>
          <w:szCs w:val="24"/>
        </w:rPr>
        <w:t xml:space="preserve">Approval of the </w:t>
      </w:r>
      <w:r w:rsidR="00DB72C2">
        <w:rPr>
          <w:rFonts w:ascii="Tahoma" w:hAnsi="Tahoma" w:cs="Tahoma"/>
          <w:color w:val="000000" w:themeColor="text1"/>
          <w:spacing w:val="20"/>
          <w:sz w:val="24"/>
          <w:szCs w:val="24"/>
        </w:rPr>
        <w:t>0</w:t>
      </w:r>
      <w:r w:rsidR="00AD0526">
        <w:rPr>
          <w:rFonts w:ascii="Tahoma" w:hAnsi="Tahoma" w:cs="Tahoma"/>
          <w:color w:val="000000" w:themeColor="text1"/>
          <w:spacing w:val="20"/>
          <w:sz w:val="24"/>
          <w:szCs w:val="24"/>
        </w:rPr>
        <w:t>3</w:t>
      </w:r>
      <w:r w:rsidR="002460F0">
        <w:rPr>
          <w:rFonts w:ascii="Tahoma" w:hAnsi="Tahoma" w:cs="Tahoma"/>
          <w:color w:val="000000" w:themeColor="text1"/>
          <w:spacing w:val="20"/>
          <w:sz w:val="24"/>
          <w:szCs w:val="24"/>
        </w:rPr>
        <w:t>.</w:t>
      </w:r>
      <w:r w:rsidR="00A9145C">
        <w:rPr>
          <w:rFonts w:ascii="Tahoma" w:hAnsi="Tahoma" w:cs="Tahoma"/>
          <w:color w:val="000000" w:themeColor="text1"/>
          <w:spacing w:val="20"/>
          <w:sz w:val="24"/>
          <w:szCs w:val="24"/>
        </w:rPr>
        <w:t>2</w:t>
      </w:r>
      <w:r w:rsidR="00AD0526">
        <w:rPr>
          <w:rFonts w:ascii="Tahoma" w:hAnsi="Tahoma" w:cs="Tahoma"/>
          <w:color w:val="000000" w:themeColor="text1"/>
          <w:spacing w:val="20"/>
          <w:sz w:val="24"/>
          <w:szCs w:val="24"/>
        </w:rPr>
        <w:t>6</w:t>
      </w:r>
      <w:r w:rsidR="002460F0">
        <w:rPr>
          <w:rFonts w:ascii="Tahoma" w:hAnsi="Tahoma" w:cs="Tahoma"/>
          <w:color w:val="000000" w:themeColor="text1"/>
          <w:spacing w:val="20"/>
          <w:sz w:val="24"/>
          <w:szCs w:val="24"/>
        </w:rPr>
        <w:t>.2</w:t>
      </w:r>
      <w:r w:rsidR="00DB72C2">
        <w:rPr>
          <w:rFonts w:ascii="Tahoma" w:hAnsi="Tahoma" w:cs="Tahoma"/>
          <w:color w:val="000000" w:themeColor="text1"/>
          <w:spacing w:val="20"/>
          <w:sz w:val="24"/>
          <w:szCs w:val="24"/>
        </w:rPr>
        <w:t>5</w:t>
      </w:r>
      <w:r w:rsidRPr="00263361" w:rsidR="009C14F2">
        <w:rPr>
          <w:rFonts w:ascii="Tahoma" w:hAnsi="Tahoma" w:cs="Tahoma"/>
          <w:color w:val="000000" w:themeColor="text1"/>
          <w:spacing w:val="20"/>
          <w:sz w:val="24"/>
          <w:szCs w:val="24"/>
        </w:rPr>
        <w:t xml:space="preserve"> </w:t>
      </w:r>
      <w:r w:rsidRPr="00F40DDB">
        <w:rPr>
          <w:rFonts w:ascii="Tahoma" w:hAnsi="Tahoma" w:cs="Tahoma"/>
          <w:spacing w:val="20"/>
          <w:sz w:val="24"/>
          <w:szCs w:val="24"/>
        </w:rPr>
        <w:t>meeting minutes</w:t>
      </w:r>
    </w:p>
    <w:p w:rsidR="00E96FC3" w:rsidP="00E96FC3" w:rsidRDefault="00E96FC3" w14:paraId="56148230" w14:textId="07680106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="00E96FC3">
        <w:rPr>
          <w:rFonts w:ascii="Tahoma" w:hAnsi="Tahoma" w:cs="Tahoma"/>
          <w:spacing w:val="20"/>
          <w:sz w:val="24"/>
          <w:szCs w:val="24"/>
        </w:rPr>
        <w:t xml:space="preserve">Motion: </w:t>
      </w:r>
      <w:r w:rsidR="2F563D3F">
        <w:rPr>
          <w:rFonts w:ascii="Tahoma" w:hAnsi="Tahoma" w:cs="Tahoma"/>
          <w:spacing w:val="20"/>
          <w:sz w:val="24"/>
          <w:szCs w:val="24"/>
        </w:rPr>
        <w:t xml:space="preserve">Jesse Avery </w:t>
      </w:r>
    </w:p>
    <w:p w:rsidR="00E96FC3" w:rsidP="00E96FC3" w:rsidRDefault="00E96FC3" w14:paraId="5969FC93" w14:textId="54466FA7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="00E96FC3">
        <w:rPr>
          <w:rFonts w:ascii="Tahoma" w:hAnsi="Tahoma" w:cs="Tahoma"/>
          <w:spacing w:val="20"/>
          <w:sz w:val="24"/>
          <w:szCs w:val="24"/>
        </w:rPr>
        <w:t xml:space="preserve">Second: </w:t>
      </w:r>
      <w:r w:rsidR="7B1788E5">
        <w:rPr>
          <w:rFonts w:ascii="Tahoma" w:hAnsi="Tahoma" w:cs="Tahoma"/>
          <w:spacing w:val="20"/>
          <w:sz w:val="24"/>
          <w:szCs w:val="24"/>
        </w:rPr>
        <w:t xml:space="preserve">Meighan Powell</w:t>
      </w:r>
    </w:p>
    <w:p w:rsidR="0071379D" w:rsidP="00776AE0" w:rsidRDefault="00AE674A" w14:paraId="35908D5C" w14:textId="69EA34DF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>Dispatch Review Committee Items</w:t>
      </w:r>
    </w:p>
    <w:p w:rsidR="00BF307F" w:rsidP="00BF307F" w:rsidRDefault="00BF307F" w14:paraId="5F9E7BED" w14:textId="25343987" w14:noSpellErr="1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="00BF307F">
        <w:rPr>
          <w:rFonts w:ascii="Tahoma" w:hAnsi="Tahoma" w:cs="Tahoma"/>
          <w:spacing w:val="20"/>
          <w:sz w:val="24"/>
          <w:szCs w:val="24"/>
        </w:rPr>
        <w:t>Everbridge</w:t>
      </w:r>
      <w:r w:rsidR="000C7A73">
        <w:rPr>
          <w:rFonts w:ascii="Tahoma" w:hAnsi="Tahoma" w:cs="Tahoma"/>
          <w:spacing w:val="20"/>
          <w:sz w:val="24"/>
          <w:szCs w:val="24"/>
        </w:rPr>
        <w:t xml:space="preserve"> Questions</w:t>
      </w:r>
      <w:r w:rsidR="00BF307F">
        <w:rPr>
          <w:rFonts w:ascii="Tahoma" w:hAnsi="Tahoma" w:cs="Tahoma"/>
          <w:spacing w:val="20"/>
          <w:sz w:val="24"/>
          <w:szCs w:val="24"/>
        </w:rPr>
        <w:t>-</w:t>
      </w:r>
      <w:r w:rsidR="0054757E">
        <w:rPr>
          <w:rFonts w:ascii="Tahoma" w:hAnsi="Tahoma" w:cs="Tahoma"/>
          <w:spacing w:val="20"/>
          <w:sz w:val="24"/>
          <w:szCs w:val="24"/>
        </w:rPr>
        <w:t xml:space="preserve"> </w:t>
      </w:r>
      <w:r w:rsidR="000C7A73">
        <w:rPr>
          <w:rFonts w:ascii="Tahoma" w:hAnsi="Tahoma" w:cs="Tahoma"/>
          <w:spacing w:val="20"/>
          <w:sz w:val="24"/>
          <w:szCs w:val="24"/>
        </w:rPr>
        <w:t>Jianna West</w:t>
      </w:r>
    </w:p>
    <w:p w:rsidR="362D9D00" w:rsidP="7F373C3B" w:rsidRDefault="362D9D00" w14:paraId="67345F60" w14:textId="286CAD88">
      <w:pPr>
        <w:pStyle w:val="ListParagraph"/>
        <w:spacing w:after="0" w:line="360" w:lineRule="auto"/>
        <w:ind w:left="720"/>
        <w:rPr>
          <w:rFonts w:ascii="Tahoma" w:hAnsi="Tahoma" w:cs="Tahoma"/>
          <w:sz w:val="24"/>
          <w:szCs w:val="24"/>
        </w:rPr>
      </w:pPr>
      <w:r w:rsidRPr="7F373C3B" w:rsidR="362D9D00">
        <w:rPr>
          <w:rFonts w:ascii="Tahoma" w:hAnsi="Tahoma" w:cs="Tahoma"/>
          <w:sz w:val="24"/>
          <w:szCs w:val="24"/>
        </w:rPr>
        <w:t xml:space="preserve">Thank you to everyone for their work </w:t>
      </w:r>
      <w:r w:rsidRPr="7F373C3B" w:rsidR="362D9D00">
        <w:rPr>
          <w:rFonts w:ascii="Tahoma" w:hAnsi="Tahoma" w:cs="Tahoma"/>
          <w:sz w:val="24"/>
          <w:szCs w:val="24"/>
        </w:rPr>
        <w:t>in</w:t>
      </w:r>
      <w:r w:rsidRPr="7F373C3B" w:rsidR="362D9D00">
        <w:rPr>
          <w:rFonts w:ascii="Tahoma" w:hAnsi="Tahoma" w:cs="Tahoma"/>
          <w:sz w:val="24"/>
          <w:szCs w:val="24"/>
        </w:rPr>
        <w:t xml:space="preserve"> the new training and changes </w:t>
      </w:r>
      <w:r w:rsidRPr="7F373C3B" w:rsidR="362D9D00">
        <w:rPr>
          <w:rFonts w:ascii="Tahoma" w:hAnsi="Tahoma" w:cs="Tahoma"/>
          <w:sz w:val="24"/>
          <w:szCs w:val="24"/>
        </w:rPr>
        <w:t>in</w:t>
      </w:r>
      <w:r w:rsidRPr="7F373C3B" w:rsidR="362D9D00">
        <w:rPr>
          <w:rFonts w:ascii="Tahoma" w:hAnsi="Tahoma" w:cs="Tahoma"/>
          <w:sz w:val="24"/>
          <w:szCs w:val="24"/>
        </w:rPr>
        <w:t xml:space="preserve"> Everbridge. Will be sending out a new monthly training for June this Friday (May 30)</w:t>
      </w:r>
    </w:p>
    <w:p w:rsidR="362D9D00" w:rsidP="7F373C3B" w:rsidRDefault="362D9D00" w14:paraId="234B1C88" w14:textId="349B66EB">
      <w:pPr>
        <w:pStyle w:val="ListParagraph"/>
        <w:spacing w:after="0" w:line="360" w:lineRule="auto"/>
        <w:ind w:left="720"/>
        <w:rPr>
          <w:rFonts w:ascii="Tahoma" w:hAnsi="Tahoma" w:cs="Tahoma"/>
          <w:sz w:val="24"/>
          <w:szCs w:val="24"/>
        </w:rPr>
      </w:pPr>
      <w:r w:rsidRPr="7F373C3B" w:rsidR="362D9D00">
        <w:rPr>
          <w:rFonts w:ascii="Tahoma" w:hAnsi="Tahoma" w:cs="Tahoma"/>
          <w:sz w:val="24"/>
          <w:szCs w:val="24"/>
        </w:rPr>
        <w:t xml:space="preserve">Meighan had a question if there was a way to easily run a report to see who </w:t>
      </w:r>
      <w:r w:rsidRPr="7F373C3B" w:rsidR="362D9D00">
        <w:rPr>
          <w:rFonts w:ascii="Tahoma" w:hAnsi="Tahoma" w:cs="Tahoma"/>
          <w:sz w:val="24"/>
          <w:szCs w:val="24"/>
        </w:rPr>
        <w:t>hasn’t</w:t>
      </w:r>
      <w:r w:rsidRPr="7F373C3B" w:rsidR="362D9D00">
        <w:rPr>
          <w:rFonts w:ascii="Tahoma" w:hAnsi="Tahoma" w:cs="Tahoma"/>
          <w:sz w:val="24"/>
          <w:szCs w:val="24"/>
        </w:rPr>
        <w:t xml:space="preserve"> completed the training. Jianna advised if they email the pub-ed team, they can pull the reports whenever needed.</w:t>
      </w:r>
    </w:p>
    <w:p w:rsidR="00B04ACD" w:rsidP="00BF307F" w:rsidRDefault="00B04ACD" w14:paraId="240D4E04" w14:textId="6608D5FA" w14:noSpellErr="1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="00B04ACD">
        <w:rPr>
          <w:rFonts w:ascii="Tahoma" w:hAnsi="Tahoma" w:cs="Tahoma"/>
          <w:spacing w:val="20"/>
          <w:sz w:val="24"/>
          <w:szCs w:val="24"/>
        </w:rPr>
        <w:t>PFC- Dawn Lucero FTC</w:t>
      </w:r>
      <w:r w:rsidR="00806B66">
        <w:rPr>
          <w:rFonts w:ascii="Tahoma" w:hAnsi="Tahoma" w:cs="Tahoma"/>
          <w:spacing w:val="20"/>
          <w:sz w:val="24"/>
          <w:szCs w:val="24"/>
        </w:rPr>
        <w:t xml:space="preserve"> for Suicidal CC</w:t>
      </w:r>
    </w:p>
    <w:p w:rsidR="7DE3E7C5" w:rsidP="7F373C3B" w:rsidRDefault="7DE3E7C5" w14:paraId="06DD553F" w14:textId="14C2ED3F">
      <w:pPr>
        <w:pStyle w:val="ListParagraph"/>
        <w:spacing w:after="0" w:line="360" w:lineRule="auto"/>
        <w:ind w:left="720"/>
        <w:rPr>
          <w:rFonts w:ascii="Tahoma" w:hAnsi="Tahoma" w:cs="Tahoma"/>
          <w:sz w:val="24"/>
          <w:szCs w:val="24"/>
        </w:rPr>
      </w:pPr>
      <w:r w:rsidRPr="7F373C3B" w:rsidR="7DE3E7C5">
        <w:rPr>
          <w:rFonts w:ascii="Tahoma" w:hAnsi="Tahoma" w:cs="Tahoma"/>
          <w:sz w:val="24"/>
          <w:szCs w:val="24"/>
        </w:rPr>
        <w:t xml:space="preserve">Looking to move all suicidal or suicide attempt calls to Protocol 25 with a blue is for you </w:t>
      </w:r>
      <w:r w:rsidRPr="7F373C3B" w:rsidR="7DE3E7C5">
        <w:rPr>
          <w:rFonts w:ascii="Tahoma" w:hAnsi="Tahoma" w:cs="Tahoma"/>
          <w:sz w:val="24"/>
          <w:szCs w:val="24"/>
        </w:rPr>
        <w:t>shunt</w:t>
      </w:r>
      <w:r w:rsidRPr="7F373C3B" w:rsidR="7DE3E7C5">
        <w:rPr>
          <w:rFonts w:ascii="Tahoma" w:hAnsi="Tahoma" w:cs="Tahoma"/>
          <w:sz w:val="24"/>
          <w:szCs w:val="24"/>
        </w:rPr>
        <w:t xml:space="preserve"> to the place they need to be. </w:t>
      </w:r>
      <w:r w:rsidRPr="7F373C3B" w:rsidR="697E2C90">
        <w:rPr>
          <w:rFonts w:ascii="Tahoma" w:hAnsi="Tahoma" w:cs="Tahoma"/>
          <w:sz w:val="24"/>
          <w:szCs w:val="24"/>
        </w:rPr>
        <w:t>Discussion about doing a PFC for a rule adju</w:t>
      </w:r>
      <w:r w:rsidRPr="7F373C3B" w:rsidR="4939144B">
        <w:rPr>
          <w:rFonts w:ascii="Tahoma" w:hAnsi="Tahoma" w:cs="Tahoma"/>
          <w:sz w:val="24"/>
          <w:szCs w:val="24"/>
        </w:rPr>
        <w:t xml:space="preserve">stment </w:t>
      </w:r>
      <w:r w:rsidRPr="7F373C3B" w:rsidR="4939144B">
        <w:rPr>
          <w:rFonts w:ascii="Tahoma" w:hAnsi="Tahoma" w:cs="Tahoma"/>
          <w:sz w:val="24"/>
          <w:szCs w:val="24"/>
        </w:rPr>
        <w:t>about</w:t>
      </w:r>
      <w:r w:rsidRPr="7F373C3B" w:rsidR="4939144B">
        <w:rPr>
          <w:rFonts w:ascii="Tahoma" w:hAnsi="Tahoma" w:cs="Tahoma"/>
          <w:sz w:val="24"/>
          <w:szCs w:val="24"/>
        </w:rPr>
        <w:t xml:space="preserve"> Chief Complaint Selection. Jennica will draft a PFC before next DRC.</w:t>
      </w:r>
    </w:p>
    <w:p w:rsidRPr="00C77643" w:rsidR="00C77643" w:rsidP="00C77643" w:rsidRDefault="00C77643" w14:paraId="1B7341F0" w14:textId="019909A6" w14:noSpellErr="1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="00C77643">
        <w:rPr>
          <w:rFonts w:ascii="Tahoma" w:hAnsi="Tahoma" w:cs="Tahoma"/>
          <w:spacing w:val="20"/>
          <w:sz w:val="24"/>
          <w:szCs w:val="24"/>
        </w:rPr>
        <w:t>Travel Policy- Renee Henshaw</w:t>
      </w:r>
    </w:p>
    <w:p w:rsidR="2F8FE709" w:rsidP="7F373C3B" w:rsidRDefault="2F8FE709" w14:paraId="6F7BE319" w14:textId="3FBEEE91">
      <w:pPr>
        <w:pStyle w:val="ListParagraph"/>
        <w:spacing w:after="0" w:line="360" w:lineRule="auto"/>
        <w:ind w:left="720"/>
        <w:rPr>
          <w:rFonts w:ascii="Tahoma" w:hAnsi="Tahoma" w:cs="Tahoma"/>
          <w:sz w:val="24"/>
          <w:szCs w:val="24"/>
        </w:rPr>
      </w:pPr>
      <w:r w:rsidRPr="7F373C3B" w:rsidR="2F8FE709">
        <w:rPr>
          <w:rFonts w:ascii="Tahoma" w:hAnsi="Tahoma" w:cs="Tahoma"/>
          <w:sz w:val="24"/>
          <w:szCs w:val="24"/>
        </w:rPr>
        <w:t>New</w:t>
      </w:r>
      <w:r w:rsidRPr="7F373C3B" w:rsidR="2F8FE709">
        <w:rPr>
          <w:rFonts w:ascii="Tahoma" w:hAnsi="Tahoma" w:cs="Tahoma"/>
          <w:sz w:val="24"/>
          <w:szCs w:val="24"/>
        </w:rPr>
        <w:t xml:space="preserve"> travel policy was sent out with adjustments to </w:t>
      </w:r>
      <w:r w:rsidRPr="7F373C3B" w:rsidR="2F8FE709">
        <w:rPr>
          <w:rFonts w:ascii="Tahoma" w:hAnsi="Tahoma" w:cs="Tahoma"/>
          <w:sz w:val="24"/>
          <w:szCs w:val="24"/>
        </w:rPr>
        <w:t>wording</w:t>
      </w:r>
      <w:r w:rsidRPr="7F373C3B" w:rsidR="2F8FE709">
        <w:rPr>
          <w:rFonts w:ascii="Tahoma" w:hAnsi="Tahoma" w:cs="Tahoma"/>
          <w:sz w:val="24"/>
          <w:szCs w:val="24"/>
        </w:rPr>
        <w:t>. Looking to see if there were any questions about the new policy and opening the floor to discussion about the policy.</w:t>
      </w:r>
    </w:p>
    <w:p w:rsidR="00C0597F" w:rsidP="00BF307F" w:rsidRDefault="00C0597F" w14:paraId="2E465DB3" w14:textId="2B8CB4AB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="00C0597F">
        <w:rPr>
          <w:rFonts w:ascii="Tahoma" w:hAnsi="Tahoma" w:cs="Tahoma"/>
          <w:spacing w:val="20"/>
          <w:sz w:val="24"/>
          <w:szCs w:val="24"/>
        </w:rPr>
        <w:t>CommsCoach</w:t>
      </w:r>
      <w:r w:rsidR="00C0597F">
        <w:rPr>
          <w:rFonts w:ascii="Tahoma" w:hAnsi="Tahoma" w:cs="Tahoma"/>
          <w:spacing w:val="20"/>
          <w:sz w:val="24"/>
          <w:szCs w:val="24"/>
        </w:rPr>
        <w:t xml:space="preserve"> Update- Renee Henshaw</w:t>
      </w:r>
    </w:p>
    <w:p w:rsidR="6E83F259" w:rsidP="7F373C3B" w:rsidRDefault="6E83F259" w14:paraId="3B79C850" w14:textId="76CAADB2">
      <w:pPr>
        <w:pStyle w:val="ListParagraph"/>
        <w:spacing w:after="0" w:line="360" w:lineRule="auto"/>
        <w:ind w:left="720"/>
        <w:rPr>
          <w:rFonts w:ascii="Tahoma" w:hAnsi="Tahoma" w:cs="Tahoma"/>
          <w:sz w:val="24"/>
          <w:szCs w:val="24"/>
        </w:rPr>
      </w:pPr>
      <w:r w:rsidRPr="7F373C3B" w:rsidR="6E83F259">
        <w:rPr>
          <w:rFonts w:ascii="Tahoma" w:hAnsi="Tahoma" w:cs="Tahoma"/>
          <w:sz w:val="24"/>
          <w:szCs w:val="24"/>
        </w:rPr>
        <w:t xml:space="preserve">CSPD has an interest in moving forward with the </w:t>
      </w:r>
      <w:r w:rsidRPr="7F373C3B" w:rsidR="6E83F259">
        <w:rPr>
          <w:rFonts w:ascii="Tahoma" w:hAnsi="Tahoma" w:cs="Tahoma"/>
          <w:sz w:val="24"/>
          <w:szCs w:val="24"/>
        </w:rPr>
        <w:t>CommsCoach</w:t>
      </w:r>
      <w:r w:rsidRPr="7F373C3B" w:rsidR="6E83F259">
        <w:rPr>
          <w:rFonts w:ascii="Tahoma" w:hAnsi="Tahoma" w:cs="Tahoma"/>
          <w:sz w:val="24"/>
          <w:szCs w:val="24"/>
        </w:rPr>
        <w:t xml:space="preserve"> product. </w:t>
      </w:r>
      <w:r w:rsidRPr="7F373C3B" w:rsidR="54F01679">
        <w:rPr>
          <w:rFonts w:ascii="Tahoma" w:hAnsi="Tahoma" w:cs="Tahoma"/>
          <w:sz w:val="24"/>
          <w:szCs w:val="24"/>
        </w:rPr>
        <w:t xml:space="preserve">If you </w:t>
      </w:r>
      <w:r w:rsidRPr="7F373C3B" w:rsidR="54F01679">
        <w:rPr>
          <w:rFonts w:ascii="Tahoma" w:hAnsi="Tahoma" w:cs="Tahoma"/>
          <w:sz w:val="24"/>
          <w:szCs w:val="24"/>
        </w:rPr>
        <w:t>haven’t</w:t>
      </w:r>
      <w:r w:rsidRPr="7F373C3B" w:rsidR="54F01679">
        <w:rPr>
          <w:rFonts w:ascii="Tahoma" w:hAnsi="Tahoma" w:cs="Tahoma"/>
          <w:sz w:val="24"/>
          <w:szCs w:val="24"/>
        </w:rPr>
        <w:t xml:space="preserve"> watched the video sent out last DRC meeting, please watch it by end of the week and let Renee know if you are interested in it. </w:t>
      </w:r>
    </w:p>
    <w:p w:rsidR="006B529F" w:rsidP="00BF307F" w:rsidRDefault="006B529F" w14:paraId="441FEA4E" w14:textId="084E08D9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Upcoming Classes</w:t>
      </w:r>
    </w:p>
    <w:p w:rsidR="006B529F" w:rsidP="006B529F" w:rsidRDefault="00695E77" w14:paraId="4C862B67" w14:textId="34EE708B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The NENA CTO class will be in October</w:t>
      </w:r>
      <w:r w:rsidR="00387994">
        <w:rPr>
          <w:rFonts w:ascii="Tahoma" w:hAnsi="Tahoma" w:cs="Tahoma"/>
          <w:spacing w:val="20"/>
          <w:sz w:val="24"/>
          <w:szCs w:val="24"/>
        </w:rPr>
        <w:t>.</w:t>
      </w:r>
      <w:r>
        <w:rPr>
          <w:rFonts w:ascii="Tahoma" w:hAnsi="Tahoma" w:cs="Tahoma"/>
          <w:spacing w:val="20"/>
          <w:sz w:val="24"/>
          <w:szCs w:val="24"/>
        </w:rPr>
        <w:t xml:space="preserve"> Joscelyn will send out the information</w:t>
      </w:r>
      <w:r w:rsidR="008166FF">
        <w:rPr>
          <w:rFonts w:ascii="Tahoma" w:hAnsi="Tahoma" w:cs="Tahoma"/>
          <w:spacing w:val="20"/>
          <w:sz w:val="24"/>
          <w:szCs w:val="24"/>
        </w:rPr>
        <w:t xml:space="preserve"> soon. </w:t>
      </w:r>
    </w:p>
    <w:p w:rsidR="008166FF" w:rsidP="008B2D78" w:rsidRDefault="00677774" w14:paraId="72EE0ED1" w14:textId="3374AF26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PSAP Enrichment- Jessica Rector</w:t>
      </w:r>
    </w:p>
    <w:p w:rsidR="00B04B1A" w:rsidP="00B04B1A" w:rsidRDefault="00B04B1A" w14:paraId="25FBC783" w14:textId="77777777">
      <w:pPr>
        <w:pStyle w:val="ListParagraph"/>
        <w:numPr>
          <w:ilvl w:val="3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B04B1A">
        <w:rPr>
          <w:rFonts w:ascii="Tahoma" w:hAnsi="Tahoma" w:cs="Tahoma"/>
          <w:spacing w:val="20"/>
          <w:sz w:val="24"/>
          <w:szCs w:val="24"/>
        </w:rPr>
        <w:t>The session is approaching soon. Please send any final updates or changes to Joscelyn as soon as possible. Following the training, each employee will receive access to a dedicated portal via their email, where additional content and resources will be available.</w:t>
      </w:r>
    </w:p>
    <w:p w:rsidR="00677774" w:rsidP="00B04B1A" w:rsidRDefault="00677774" w14:paraId="7E330598" w14:textId="587A608B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Certification Classes in July</w:t>
      </w:r>
      <w:r w:rsidR="00170752">
        <w:rPr>
          <w:rFonts w:ascii="Tahoma" w:hAnsi="Tahoma" w:cs="Tahoma"/>
          <w:spacing w:val="20"/>
          <w:sz w:val="24"/>
          <w:szCs w:val="24"/>
        </w:rPr>
        <w:t>/August</w:t>
      </w:r>
    </w:p>
    <w:p w:rsidR="00827BC2" w:rsidP="00827BC2" w:rsidRDefault="00827BC2" w14:paraId="51E7F83E" w14:textId="1B47C9DC">
      <w:pPr>
        <w:pStyle w:val="ListParagraph"/>
        <w:numPr>
          <w:ilvl w:val="3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lastRenderedPageBreak/>
        <w:t xml:space="preserve">ETC </w:t>
      </w:r>
      <w:r w:rsidR="002F6FDE">
        <w:rPr>
          <w:rFonts w:ascii="Tahoma" w:hAnsi="Tahoma" w:cs="Tahoma"/>
          <w:spacing w:val="20"/>
          <w:sz w:val="24"/>
          <w:szCs w:val="24"/>
        </w:rPr>
        <w:t>07.14.25-07.18.25</w:t>
      </w:r>
    </w:p>
    <w:p w:rsidR="002F6FDE" w:rsidP="00827BC2" w:rsidRDefault="002F6FDE" w14:paraId="267D6C35" w14:textId="478C8F3C">
      <w:pPr>
        <w:pStyle w:val="ListParagraph"/>
        <w:numPr>
          <w:ilvl w:val="3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 xml:space="preserve">EMD </w:t>
      </w:r>
      <w:r w:rsidR="0071701E">
        <w:rPr>
          <w:rFonts w:ascii="Tahoma" w:hAnsi="Tahoma" w:cs="Tahoma"/>
          <w:spacing w:val="20"/>
          <w:sz w:val="24"/>
          <w:szCs w:val="24"/>
        </w:rPr>
        <w:t>07.21.25-07.23.25</w:t>
      </w:r>
    </w:p>
    <w:p w:rsidR="00EC720B" w:rsidP="00827BC2" w:rsidRDefault="00EC720B" w14:paraId="5A8CF5A2" w14:textId="178001E3">
      <w:pPr>
        <w:pStyle w:val="ListParagraph"/>
        <w:numPr>
          <w:ilvl w:val="3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 xml:space="preserve">CPR/Medical </w:t>
      </w:r>
      <w:proofErr w:type="spellStart"/>
      <w:r>
        <w:rPr>
          <w:rFonts w:ascii="Tahoma" w:hAnsi="Tahoma" w:cs="Tahoma"/>
          <w:spacing w:val="20"/>
          <w:sz w:val="24"/>
          <w:szCs w:val="24"/>
        </w:rPr>
        <w:t>ProQA</w:t>
      </w:r>
      <w:proofErr w:type="spellEnd"/>
      <w:r>
        <w:rPr>
          <w:rFonts w:ascii="Tahoma" w:hAnsi="Tahoma" w:cs="Tahoma"/>
          <w:spacing w:val="20"/>
          <w:sz w:val="24"/>
          <w:szCs w:val="24"/>
        </w:rPr>
        <w:t xml:space="preserve"> 07.24.25</w:t>
      </w:r>
    </w:p>
    <w:p w:rsidR="0071701E" w:rsidP="00827BC2" w:rsidRDefault="0071701E" w14:paraId="55942DE0" w14:textId="6114C813">
      <w:pPr>
        <w:pStyle w:val="ListParagraph"/>
        <w:numPr>
          <w:ilvl w:val="3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EFD 07.28.25-07.29.25</w:t>
      </w:r>
    </w:p>
    <w:p w:rsidR="001B29FB" w:rsidP="00827BC2" w:rsidRDefault="001B29FB" w14:paraId="6B3BB687" w14:textId="2EF91FAE">
      <w:pPr>
        <w:pStyle w:val="ListParagraph"/>
        <w:numPr>
          <w:ilvl w:val="3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 xml:space="preserve">Fire and Police </w:t>
      </w:r>
      <w:proofErr w:type="spellStart"/>
      <w:r>
        <w:rPr>
          <w:rFonts w:ascii="Tahoma" w:hAnsi="Tahoma" w:cs="Tahoma"/>
          <w:spacing w:val="20"/>
          <w:sz w:val="24"/>
          <w:szCs w:val="24"/>
        </w:rPr>
        <w:t>ProQA</w:t>
      </w:r>
      <w:proofErr w:type="spellEnd"/>
      <w:r>
        <w:rPr>
          <w:rFonts w:ascii="Tahoma" w:hAnsi="Tahoma" w:cs="Tahoma"/>
          <w:spacing w:val="20"/>
          <w:sz w:val="24"/>
          <w:szCs w:val="24"/>
        </w:rPr>
        <w:t xml:space="preserve"> 08.04.25</w:t>
      </w:r>
    </w:p>
    <w:p w:rsidR="0071701E" w:rsidP="00827BC2" w:rsidRDefault="0071701E" w14:paraId="279C78BD" w14:textId="05A9BC1E">
      <w:pPr>
        <w:pStyle w:val="ListParagraph"/>
        <w:numPr>
          <w:ilvl w:val="3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EPD 07.31.25-08.01.25</w:t>
      </w:r>
    </w:p>
    <w:p w:rsidR="00946AB1" w:rsidP="00946AB1" w:rsidRDefault="00946AB1" w14:paraId="14B1885A" w14:textId="1FCE4B6E">
      <w:pPr>
        <w:pStyle w:val="ListParagraph"/>
        <w:numPr>
          <w:ilvl w:val="3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Mindfulness and Positivity Initial Class 07.25.25</w:t>
      </w:r>
      <w:r w:rsidR="0004344E">
        <w:rPr>
          <w:rFonts w:ascii="Tahoma" w:hAnsi="Tahoma" w:cs="Tahoma"/>
          <w:spacing w:val="20"/>
          <w:sz w:val="24"/>
          <w:szCs w:val="24"/>
        </w:rPr>
        <w:t xml:space="preserve"> 08-11</w:t>
      </w:r>
    </w:p>
    <w:p w:rsidR="00182415" w:rsidP="00182415" w:rsidRDefault="00182415" w14:paraId="7D7DBC74" w14:textId="7D66A072">
      <w:pPr>
        <w:pStyle w:val="ListParagraph"/>
        <w:numPr>
          <w:ilvl w:val="4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182415">
        <w:rPr>
          <w:rFonts w:ascii="Tahoma" w:hAnsi="Tahoma" w:cs="Tahoma"/>
          <w:spacing w:val="20"/>
          <w:sz w:val="24"/>
          <w:szCs w:val="24"/>
        </w:rPr>
        <w:t xml:space="preserve">Please inform Joscelyn if your agency plans to send employees to the initial session. CSPD will host all follow-up classes beyond the initial </w:t>
      </w:r>
      <w:r w:rsidR="0004344E">
        <w:rPr>
          <w:rFonts w:ascii="Tahoma" w:hAnsi="Tahoma" w:cs="Tahoma"/>
          <w:spacing w:val="20"/>
          <w:sz w:val="24"/>
          <w:szCs w:val="24"/>
        </w:rPr>
        <w:t xml:space="preserve">courses. There are nine </w:t>
      </w:r>
      <w:proofErr w:type="gramStart"/>
      <w:r w:rsidR="0004344E">
        <w:rPr>
          <w:rFonts w:ascii="Tahoma" w:hAnsi="Tahoma" w:cs="Tahoma"/>
          <w:spacing w:val="20"/>
          <w:sz w:val="24"/>
          <w:szCs w:val="24"/>
        </w:rPr>
        <w:t>classes</w:t>
      </w:r>
      <w:proofErr w:type="gramEnd"/>
      <w:r w:rsidR="0004344E">
        <w:rPr>
          <w:rFonts w:ascii="Tahoma" w:hAnsi="Tahoma" w:cs="Tahoma"/>
          <w:spacing w:val="20"/>
          <w:sz w:val="24"/>
          <w:szCs w:val="24"/>
        </w:rPr>
        <w:t xml:space="preserve"> total. </w:t>
      </w:r>
    </w:p>
    <w:p w:rsidRPr="00182415" w:rsidR="00FF5AA2" w:rsidP="00182415" w:rsidRDefault="00FF5AA2" w14:paraId="6AAB812F" w14:textId="5BB3BC47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182415">
        <w:rPr>
          <w:rFonts w:ascii="Tahoma" w:hAnsi="Tahoma" w:cs="Tahoma"/>
          <w:spacing w:val="20"/>
          <w:sz w:val="24"/>
          <w:szCs w:val="24"/>
        </w:rPr>
        <w:t>Updates and Protocol 41- Joscelyn Niski</w:t>
      </w:r>
    </w:p>
    <w:p w:rsidRPr="00CE337D" w:rsidR="00CE337D" w:rsidP="00CE337D" w:rsidRDefault="00CE337D" w14:paraId="15AD8A95" w14:textId="41D23E79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CE337D">
        <w:rPr>
          <w:rFonts w:ascii="Tahoma" w:hAnsi="Tahoma" w:cs="Tahoma"/>
          <w:spacing w:val="20"/>
          <w:sz w:val="24"/>
          <w:szCs w:val="24"/>
        </w:rPr>
        <w:t xml:space="preserve">We are currently awaiting final definitions from </w:t>
      </w:r>
      <w:proofErr w:type="gramStart"/>
      <w:r w:rsidRPr="00CE337D">
        <w:rPr>
          <w:rFonts w:ascii="Tahoma" w:hAnsi="Tahoma" w:cs="Tahoma"/>
          <w:spacing w:val="20"/>
          <w:sz w:val="24"/>
          <w:szCs w:val="24"/>
        </w:rPr>
        <w:t>the PSAPs</w:t>
      </w:r>
      <w:proofErr w:type="gramEnd"/>
      <w:r w:rsidRPr="00CE337D">
        <w:rPr>
          <w:rFonts w:ascii="Tahoma" w:hAnsi="Tahoma" w:cs="Tahoma"/>
          <w:spacing w:val="20"/>
          <w:sz w:val="24"/>
          <w:szCs w:val="24"/>
        </w:rPr>
        <w:t xml:space="preserve"> and Dr. Bronsky. Training materials are </w:t>
      </w:r>
      <w:r w:rsidR="001C74C9">
        <w:rPr>
          <w:rFonts w:ascii="Tahoma" w:hAnsi="Tahoma" w:cs="Tahoma"/>
          <w:spacing w:val="20"/>
          <w:sz w:val="24"/>
          <w:szCs w:val="24"/>
        </w:rPr>
        <w:t xml:space="preserve">currently in development and will be provided with over a month's </w:t>
      </w:r>
      <w:r w:rsidRPr="00CE337D">
        <w:rPr>
          <w:rFonts w:ascii="Tahoma" w:hAnsi="Tahoma" w:cs="Tahoma"/>
          <w:spacing w:val="20"/>
          <w:sz w:val="24"/>
          <w:szCs w:val="24"/>
        </w:rPr>
        <w:t>time for review.</w:t>
      </w:r>
    </w:p>
    <w:p w:rsidRPr="00CE337D" w:rsidR="00CE337D" w:rsidP="00CE337D" w:rsidRDefault="00CE337D" w14:paraId="4324FB54" w14:textId="1B0900F7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CE337D">
        <w:rPr>
          <w:rFonts w:ascii="Tahoma" w:hAnsi="Tahoma" w:cs="Tahoma"/>
          <w:spacing w:val="20"/>
          <w:sz w:val="24"/>
          <w:szCs w:val="24"/>
        </w:rPr>
        <w:t>All staff must complete Protocol 41 training as it will be rolled out</w:t>
      </w:r>
      <w:r w:rsidR="001C74C9">
        <w:rPr>
          <w:rFonts w:ascii="Tahoma" w:hAnsi="Tahoma" w:cs="Tahoma"/>
          <w:spacing w:val="20"/>
          <w:sz w:val="24"/>
          <w:szCs w:val="24"/>
        </w:rPr>
        <w:t xml:space="preserve"> </w:t>
      </w:r>
      <w:r w:rsidRPr="00CE337D">
        <w:rPr>
          <w:rFonts w:ascii="Tahoma" w:hAnsi="Tahoma" w:cs="Tahoma"/>
          <w:spacing w:val="20"/>
          <w:sz w:val="24"/>
          <w:szCs w:val="24"/>
        </w:rPr>
        <w:t xml:space="preserve">with </w:t>
      </w:r>
      <w:proofErr w:type="gramStart"/>
      <w:r w:rsidR="001C74C9">
        <w:rPr>
          <w:rFonts w:ascii="Tahoma" w:hAnsi="Tahoma" w:cs="Tahoma"/>
          <w:spacing w:val="20"/>
          <w:sz w:val="24"/>
          <w:szCs w:val="24"/>
        </w:rPr>
        <w:t xml:space="preserve">the </w:t>
      </w:r>
      <w:proofErr w:type="spellStart"/>
      <w:r w:rsidRPr="00CE337D">
        <w:rPr>
          <w:rFonts w:ascii="Tahoma" w:hAnsi="Tahoma" w:cs="Tahoma"/>
          <w:spacing w:val="20"/>
          <w:sz w:val="24"/>
          <w:szCs w:val="24"/>
        </w:rPr>
        <w:t>ProQA</w:t>
      </w:r>
      <w:proofErr w:type="spellEnd"/>
      <w:proofErr w:type="gramEnd"/>
      <w:r w:rsidRPr="00CE337D">
        <w:rPr>
          <w:rFonts w:ascii="Tahoma" w:hAnsi="Tahoma" w:cs="Tahoma"/>
          <w:spacing w:val="20"/>
          <w:sz w:val="24"/>
          <w:szCs w:val="24"/>
        </w:rPr>
        <w:t xml:space="preserve"> updates. If you still have employees who need to complete the training, please send their names to Joscelyn as soon as possible.</w:t>
      </w:r>
    </w:p>
    <w:p w:rsidR="00CE337D" w:rsidP="00CE337D" w:rsidRDefault="00CE337D" w14:paraId="28D976DA" w14:textId="7CCA8F51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CE337D">
        <w:rPr>
          <w:rFonts w:ascii="Tahoma" w:hAnsi="Tahoma" w:cs="Tahoma"/>
          <w:spacing w:val="20"/>
          <w:sz w:val="24"/>
          <w:szCs w:val="24"/>
        </w:rPr>
        <w:t>Go-Live Date: July 14</w:t>
      </w:r>
    </w:p>
    <w:p w:rsidR="00CC656F" w:rsidP="00BF307F" w:rsidRDefault="00CC656F" w14:paraId="7016A4F3" w14:textId="22CCB9A8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Q2 Telecommunicator</w:t>
      </w:r>
      <w:r w:rsidR="006E0258">
        <w:rPr>
          <w:rFonts w:ascii="Tahoma" w:hAnsi="Tahoma" w:cs="Tahoma"/>
          <w:spacing w:val="20"/>
          <w:sz w:val="24"/>
          <w:szCs w:val="24"/>
        </w:rPr>
        <w:t xml:space="preserve"> Voting</w:t>
      </w:r>
      <w:r w:rsidR="00FF5AA2">
        <w:rPr>
          <w:rFonts w:ascii="Tahoma" w:hAnsi="Tahoma" w:cs="Tahoma"/>
          <w:spacing w:val="20"/>
          <w:sz w:val="24"/>
          <w:szCs w:val="24"/>
        </w:rPr>
        <w:t>- Joscelyn Niski</w:t>
      </w:r>
    </w:p>
    <w:p w:rsidR="009610EB" w:rsidP="009610EB" w:rsidRDefault="009610EB" w14:paraId="6AB7A3D0" w14:textId="60CA3B74" w14:noSpellErr="1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="009610EB">
        <w:rPr>
          <w:rFonts w:ascii="Tahoma" w:hAnsi="Tahoma" w:cs="Tahoma"/>
          <w:spacing w:val="20"/>
          <w:sz w:val="24"/>
          <w:szCs w:val="24"/>
        </w:rPr>
        <w:t xml:space="preserve">Nominees: </w:t>
      </w:r>
      <w:r w:rsidR="00C80CB7">
        <w:rPr>
          <w:rFonts w:ascii="Tahoma" w:hAnsi="Tahoma" w:cs="Tahoma"/>
          <w:spacing w:val="20"/>
          <w:sz w:val="24"/>
          <w:szCs w:val="24"/>
        </w:rPr>
        <w:t xml:space="preserve">Janel Rogers (CSPD), </w:t>
      </w:r>
      <w:r w:rsidR="00D139BB">
        <w:rPr>
          <w:rFonts w:ascii="Tahoma" w:hAnsi="Tahoma" w:cs="Tahoma"/>
          <w:spacing w:val="20"/>
          <w:sz w:val="24"/>
          <w:szCs w:val="24"/>
        </w:rPr>
        <w:t>Kelsi Witt (TCSO), and Jeremy Granados (EPSO)</w:t>
      </w:r>
      <w:r w:rsidR="00161D0B">
        <w:rPr>
          <w:rFonts w:ascii="Tahoma" w:hAnsi="Tahoma" w:cs="Tahoma"/>
          <w:spacing w:val="20"/>
          <w:sz w:val="24"/>
          <w:szCs w:val="24"/>
        </w:rPr>
        <w:t>.</w:t>
      </w:r>
    </w:p>
    <w:p w:rsidR="787FABB2" w:rsidP="7F373C3B" w:rsidRDefault="787FABB2" w14:paraId="6B221010" w14:textId="575E555A">
      <w:pPr>
        <w:pStyle w:val="ListParagraph"/>
        <w:spacing w:after="0" w:line="360" w:lineRule="auto"/>
        <w:ind w:left="1080"/>
        <w:rPr>
          <w:rFonts w:ascii="Tahoma" w:hAnsi="Tahoma" w:cs="Tahoma"/>
          <w:sz w:val="24"/>
          <w:szCs w:val="24"/>
        </w:rPr>
      </w:pPr>
      <w:r w:rsidRPr="7F373C3B" w:rsidR="787FABB2">
        <w:rPr>
          <w:rFonts w:ascii="Tahoma" w:hAnsi="Tahoma" w:cs="Tahoma"/>
          <w:sz w:val="24"/>
          <w:szCs w:val="24"/>
        </w:rPr>
        <w:t xml:space="preserve">Janel Rogers </w:t>
      </w:r>
      <w:r w:rsidRPr="7F373C3B" w:rsidR="787FABB2">
        <w:rPr>
          <w:rFonts w:ascii="Tahoma" w:hAnsi="Tahoma" w:cs="Tahoma"/>
          <w:sz w:val="24"/>
          <w:szCs w:val="24"/>
        </w:rPr>
        <w:t>awarded</w:t>
      </w:r>
      <w:r w:rsidRPr="7F373C3B" w:rsidR="787FABB2">
        <w:rPr>
          <w:rFonts w:ascii="Tahoma" w:hAnsi="Tahoma" w:cs="Tahoma"/>
          <w:sz w:val="24"/>
          <w:szCs w:val="24"/>
        </w:rPr>
        <w:t xml:space="preserve"> Telecommunicator of the 2</w:t>
      </w:r>
      <w:r w:rsidRPr="7F373C3B" w:rsidR="787FABB2">
        <w:rPr>
          <w:rFonts w:ascii="Tahoma" w:hAnsi="Tahoma" w:cs="Tahoma"/>
          <w:sz w:val="24"/>
          <w:szCs w:val="24"/>
          <w:vertAlign w:val="superscript"/>
        </w:rPr>
        <w:t>nd</w:t>
      </w:r>
      <w:r w:rsidRPr="7F373C3B" w:rsidR="787FABB2">
        <w:rPr>
          <w:rFonts w:ascii="Tahoma" w:hAnsi="Tahoma" w:cs="Tahoma"/>
          <w:sz w:val="24"/>
          <w:szCs w:val="24"/>
        </w:rPr>
        <w:t xml:space="preserve"> Quarter</w:t>
      </w:r>
    </w:p>
    <w:p w:rsidR="00B45E8A" w:rsidP="00B45E8A" w:rsidRDefault="00B45E8A" w14:paraId="3E3B44E8" w14:textId="49818B82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 xml:space="preserve">Reminder of dates </w:t>
      </w:r>
    </w:p>
    <w:p w:rsidRPr="009610EB" w:rsidR="009610EB" w:rsidP="009610EB" w:rsidRDefault="00B45E8A" w14:paraId="50E62D77" w14:textId="3BFE12E9">
      <w:pPr>
        <w:pStyle w:val="ListParagraph"/>
        <w:spacing w:after="0" w:line="360" w:lineRule="auto"/>
        <w:ind w:left="1080"/>
        <w:rPr>
          <w:rFonts w:ascii="Tahoma" w:hAnsi="Tahoma" w:cs="Tahoma"/>
          <w:spacing w:val="20"/>
          <w:sz w:val="24"/>
          <w:szCs w:val="24"/>
        </w:rPr>
      </w:pPr>
      <w:r w:rsidRPr="00B45E8A">
        <w:rPr>
          <w:rFonts w:ascii="Tahoma" w:hAnsi="Tahoma" w:cs="Tahoma"/>
          <w:noProof/>
          <w:spacing w:val="20"/>
          <w:sz w:val="24"/>
          <w:szCs w:val="24"/>
        </w:rPr>
        <w:drawing>
          <wp:inline distT="0" distB="0" distL="0" distR="0" wp14:anchorId="4FE8CBFD" wp14:editId="146F85BB">
            <wp:extent cx="1676486" cy="1200212"/>
            <wp:effectExtent l="0" t="0" r="0" b="0"/>
            <wp:docPr id="1248403763" name="Picture 1" descr="A screenshot of a black background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8403763" name="Picture 1" descr="A screenshot of a black background with white text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676486" cy="1200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F670F8" w:rsidR="00782C4D" w:rsidP="00F670F8" w:rsidRDefault="00782C4D" w14:paraId="77E4E12B" w14:textId="77777777">
      <w:pPr>
        <w:spacing w:after="0" w:line="360" w:lineRule="auto"/>
        <w:ind w:left="720"/>
        <w:rPr>
          <w:rFonts w:ascii="Tahoma" w:hAnsi="Tahoma" w:cs="Tahoma"/>
          <w:spacing w:val="20"/>
          <w:sz w:val="24"/>
          <w:szCs w:val="24"/>
        </w:rPr>
      </w:pPr>
    </w:p>
    <w:p w:rsidR="005013BB" w:rsidP="005013BB" w:rsidRDefault="005013BB" w14:paraId="6AB983A3" w14:textId="692B19BB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lastRenderedPageBreak/>
        <w:t xml:space="preserve">Dispatch </w:t>
      </w:r>
      <w:r>
        <w:rPr>
          <w:rFonts w:ascii="Tahoma" w:hAnsi="Tahoma" w:cs="Tahoma"/>
          <w:b/>
          <w:bCs/>
          <w:spacing w:val="20"/>
          <w:sz w:val="24"/>
          <w:szCs w:val="24"/>
        </w:rPr>
        <w:t>Steering</w:t>
      </w: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 xml:space="preserve"> Committee Items</w:t>
      </w:r>
    </w:p>
    <w:p w:rsidRPr="00062F94" w:rsidR="00062F94" w:rsidP="00062F94" w:rsidRDefault="00062F94" w14:paraId="52F5491E" w14:textId="081188CA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062F94">
        <w:rPr>
          <w:rFonts w:ascii="Tahoma" w:hAnsi="Tahoma" w:cs="Tahoma"/>
          <w:spacing w:val="20"/>
          <w:sz w:val="24"/>
          <w:szCs w:val="24"/>
        </w:rPr>
        <w:t xml:space="preserve">NA- No Steering Committee. Will meet in July. </w:t>
      </w:r>
    </w:p>
    <w:p w:rsidR="00FA5A4F" w:rsidP="00776AE0" w:rsidRDefault="00F36AD9" w14:paraId="6E72378E" w14:textId="1A5EFA28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>Round Table</w:t>
      </w:r>
    </w:p>
    <w:p w:rsidRPr="00332BBF" w:rsidR="00332BBF" w:rsidP="00332BBF" w:rsidRDefault="00332BBF" w14:paraId="757A077E" w14:textId="5CC2BA82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 w:val="1"/>
          <w:bCs w:val="1"/>
          <w:spacing w:val="20"/>
          <w:sz w:val="24"/>
          <w:szCs w:val="24"/>
        </w:rPr>
      </w:pPr>
      <w:r w:rsidRPr="00332BBF" w:rsidR="00332BBF">
        <w:rPr>
          <w:rFonts w:ascii="Tahoma" w:hAnsi="Tahoma" w:cs="Tahoma"/>
          <w:b w:val="1"/>
          <w:bCs w:val="1"/>
          <w:sz w:val="24"/>
          <w:szCs w:val="24"/>
        </w:rPr>
        <w:t>Motion to Adjourn:</w:t>
      </w:r>
      <w:r w:rsidR="00332BBF">
        <w:rPr>
          <w:rFonts w:ascii="Tahoma" w:hAnsi="Tahoma" w:cs="Tahoma"/>
          <w:b w:val="1"/>
          <w:bCs w:val="1"/>
          <w:sz w:val="24"/>
          <w:szCs w:val="24"/>
        </w:rPr>
        <w:t xml:space="preserve"> </w:t>
      </w:r>
      <w:r w:rsidR="364A6D90">
        <w:rPr>
          <w:rFonts w:ascii="Tahoma" w:hAnsi="Tahoma" w:cs="Tahoma"/>
          <w:b w:val="1"/>
          <w:bCs w:val="1"/>
          <w:sz w:val="24"/>
          <w:szCs w:val="24"/>
        </w:rPr>
        <w:t xml:space="preserve">Dawn Lucero</w:t>
      </w:r>
    </w:p>
    <w:p w:rsidRPr="00A71147" w:rsidR="008E7CD3" w:rsidP="00D226D9" w:rsidRDefault="00332BBF" w14:paraId="64721B9E" w14:textId="0AB474A3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A71147" w:rsidR="00332BBF">
        <w:rPr>
          <w:rFonts w:ascii="Tahoma" w:hAnsi="Tahoma" w:cs="Tahoma"/>
          <w:spacing w:val="20"/>
          <w:sz w:val="24"/>
          <w:szCs w:val="24"/>
        </w:rPr>
        <w:t xml:space="preserve">Second: </w:t>
      </w:r>
      <w:r w:rsidRPr="00A71147" w:rsidR="712917AC">
        <w:rPr>
          <w:rFonts w:ascii="Tahoma" w:hAnsi="Tahoma" w:cs="Tahoma"/>
          <w:spacing w:val="20"/>
          <w:sz w:val="24"/>
          <w:szCs w:val="24"/>
        </w:rPr>
        <w:t xml:space="preserve">Roger Coker</w:t>
      </w:r>
    </w:p>
    <w:sectPr w:rsidRPr="00A71147" w:rsidR="008E7CD3" w:rsidSect="0044499F">
      <w:headerReference w:type="default" r:id="rId12"/>
      <w:footerReference w:type="default" r:id="rId13"/>
      <w:headerReference w:type="first" r:id="rId14"/>
      <w:footerReference w:type="first" r:id="rId15"/>
      <w:pgSz w:w="12240" w:h="15840" w:orient="portrait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731D39" w:rsidP="00EA4611" w:rsidRDefault="00731D39" w14:paraId="2B16D0B5" w14:textId="77777777">
      <w:pPr>
        <w:spacing w:after="0" w:line="240" w:lineRule="auto"/>
      </w:pPr>
      <w:r>
        <w:separator/>
      </w:r>
    </w:p>
  </w:endnote>
  <w:endnote w:type="continuationSeparator" w:id="0">
    <w:p w:rsidR="00731D39" w:rsidP="00EA4611" w:rsidRDefault="00731D39" w14:paraId="41B41970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12667981"/>
      <w:docPartObj>
        <w:docPartGallery w:val="Page Numbers (Bottom of Page)"/>
        <w:docPartUnique/>
      </w:docPartObj>
    </w:sdtPr>
    <w:sdtEndPr>
      <w:rPr>
        <w:rFonts w:ascii="Tahoma" w:hAnsi="Tahoma" w:cs="Tahoma"/>
        <w:noProof/>
        <w:color w:val="FFFFFF" w:themeColor="background1"/>
      </w:rPr>
    </w:sdtEndPr>
    <w:sdtContent>
      <w:p w:rsidRPr="00555EE3" w:rsidR="00D5784F" w:rsidP="00555EE3" w:rsidRDefault="00D5784F" w14:paraId="67F32AE7" w14:textId="77777777">
        <w:pPr>
          <w:pStyle w:val="Footer"/>
          <w:jc w:val="center"/>
          <w:rPr>
            <w:rFonts w:ascii="Tahoma" w:hAnsi="Tahoma" w:cs="Tahoma"/>
            <w:color w:val="FFFFFF" w:themeColor="background1"/>
          </w:rPr>
        </w:pPr>
        <w:r w:rsidRPr="00555EE3">
          <w:rPr>
            <w:rFonts w:ascii="Tahoma" w:hAnsi="Tahoma" w:cs="Tahoma"/>
            <w:color w:val="FFFFFF" w:themeColor="background1"/>
          </w:rPr>
          <w:fldChar w:fldCharType="begin"/>
        </w:r>
        <w:r w:rsidRPr="00555EE3">
          <w:rPr>
            <w:rFonts w:ascii="Tahoma" w:hAnsi="Tahoma" w:cs="Tahoma"/>
            <w:color w:val="FFFFFF" w:themeColor="background1"/>
          </w:rPr>
          <w:instrText xml:space="preserve"> PAGE   \* MERGEFORMAT </w:instrText>
        </w:r>
        <w:r w:rsidRPr="00555EE3">
          <w:rPr>
            <w:rFonts w:ascii="Tahoma" w:hAnsi="Tahoma" w:cs="Tahoma"/>
            <w:color w:val="FFFFFF" w:themeColor="background1"/>
          </w:rPr>
          <w:fldChar w:fldCharType="separate"/>
        </w:r>
        <w:r w:rsidRPr="00555EE3">
          <w:rPr>
            <w:rFonts w:ascii="Tahoma" w:hAnsi="Tahoma" w:cs="Tahoma"/>
            <w:noProof/>
            <w:color w:val="FFFFFF" w:themeColor="background1"/>
          </w:rPr>
          <w:t>2</w:t>
        </w:r>
        <w:r w:rsidRPr="00555EE3">
          <w:rPr>
            <w:rFonts w:ascii="Tahoma" w:hAnsi="Tahoma" w:cs="Tahoma"/>
            <w:noProof/>
            <w:color w:val="FFFFFF" w:themeColor="background1"/>
          </w:rPr>
          <w:fldChar w:fldCharType="end"/>
        </w:r>
        <w:r w:rsidR="00555EE3">
          <w:rPr>
            <w:rFonts w:ascii="Tahoma" w:hAnsi="Tahoma" w:cs="Tahoma"/>
            <w:noProof/>
            <w:color w:val="FFFFFF" w:themeColor="background1"/>
          </w:rPr>
          <w:t xml:space="preserve"> </w:t>
        </w:r>
        <w:r w:rsidR="00817D7F">
          <w:rPr>
            <w:rFonts w:ascii="Tahoma" w:hAnsi="Tahoma" w:cs="Tahoma"/>
            <w:noProof/>
            <w:color w:val="FFFFFF" w:themeColor="background1"/>
          </w:rPr>
          <w:t xml:space="preserve">    </w:t>
        </w:r>
        <w:r w:rsidR="00555EE3">
          <w:rPr>
            <w:rFonts w:ascii="Tahoma" w:hAnsi="Tahoma" w:cs="Tahoma"/>
            <w:noProof/>
            <w:color w:val="FFFFFF" w:themeColor="background1"/>
          </w:rPr>
          <w:t>| 2350 Airport Road, Colorado Springs, CO 80910 | 719.785.1900 | elpasoteller911.org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16sdtfl w16du wp14">
  <w:p w:rsidR="00CA269D" w:rsidRDefault="00CA269D" w14:paraId="3E2A2394" w14:textId="77777777">
    <w:pPr>
      <w:pStyle w:val="Foo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4A4D9A58" wp14:editId="1E270567">
              <wp:simplePos x="0" y="0"/>
              <wp:positionH relativeFrom="column">
                <wp:posOffset>151130</wp:posOffset>
              </wp:positionH>
              <wp:positionV relativeFrom="page">
                <wp:posOffset>9384030</wp:posOffset>
              </wp:positionV>
              <wp:extent cx="5640946" cy="320040"/>
              <wp:effectExtent l="0" t="0" r="0" b="381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640946" cy="32004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CA269D" w:rsidR="00CA269D" w:rsidP="00CA269D" w:rsidRDefault="00CA269D" w14:paraId="5A06F551" w14:textId="77777777">
                          <w:pPr>
                            <w:jc w:val="center"/>
                            <w:rPr>
                              <w:rFonts w:ascii="Tahoma" w:hAnsi="Tahoma" w:cs="Tahoma"/>
                              <w:color w:val="FFFFFF" w:themeColor="background1"/>
                            </w:rPr>
                          </w:pPr>
                          <w:r w:rsidRPr="00CA269D">
                            <w:rPr>
                              <w:rFonts w:ascii="Tahoma" w:hAnsi="Tahoma" w:cs="Tahoma"/>
                              <w:color w:val="FFFFFF" w:themeColor="background1"/>
                            </w:rPr>
                            <w:t>2350 Airport Road, Colorado Springs, CO 80910 | 719.785.1900 | elpasoteller911.or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4A4D9A58">
              <v:stroke joinstyle="miter"/>
              <v:path gradientshapeok="t" o:connecttype="rect"/>
            </v:shapetype>
            <v:shape id="Text Box 2" style="position:absolute;margin-left:11.9pt;margin-top:738.9pt;width:444.15pt;height:25.2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">
              <v:textbox>
                <w:txbxContent>
                  <w:p w:rsidRPr="00CA269D" w:rsidR="00CA269D" w:rsidP="00CA269D" w:rsidRDefault="00CA269D" w14:paraId="5A06F551" w14:textId="77777777">
                    <w:pPr>
                      <w:jc w:val="center"/>
                      <w:rPr>
                        <w:rFonts w:ascii="Tahoma" w:hAnsi="Tahoma" w:cs="Tahoma"/>
                        <w:color w:val="FFFFFF" w:themeColor="background1"/>
                      </w:rPr>
                    </w:pPr>
                    <w:r w:rsidRPr="00CA269D">
                      <w:rPr>
                        <w:rFonts w:ascii="Tahoma" w:hAnsi="Tahoma" w:cs="Tahoma"/>
                        <w:color w:val="FFFFFF" w:themeColor="background1"/>
                      </w:rPr>
                      <w:t>2350 Airport Road, Colorado Springs, CO 80910 | 719.785.1900 | elpasoteller911.org</w:t>
                    </w:r>
                  </w:p>
                </w:txbxContent>
              </v:textbox>
              <w10:wrap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731D39" w:rsidP="00EA4611" w:rsidRDefault="00731D39" w14:paraId="445555F1" w14:textId="77777777">
      <w:pPr>
        <w:spacing w:after="0" w:line="240" w:lineRule="auto"/>
      </w:pPr>
      <w:r>
        <w:separator/>
      </w:r>
    </w:p>
  </w:footnote>
  <w:footnote w:type="continuationSeparator" w:id="0">
    <w:p w:rsidR="00731D39" w:rsidP="00EA4611" w:rsidRDefault="00731D39" w14:paraId="52EE5EE3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sdt>
    <w:sdtPr>
      <w:id w:val="-188451978"/>
      <w:docPartObj>
        <w:docPartGallery w:val="Page Numbers (Top of Page)"/>
        <w:docPartUnique/>
      </w:docPartObj>
    </w:sdtPr>
    <w:sdtEndPr>
      <w:rPr>
        <w:rFonts w:ascii="Tahoma" w:hAnsi="Tahoma" w:cs="Tahoma"/>
        <w:noProof/>
      </w:rPr>
    </w:sdtEndPr>
    <w:sdtContent>
      <w:p w:rsidRPr="00D5784F" w:rsidR="00D5784F" w:rsidRDefault="007A5F87" w14:paraId="361FF734" w14:textId="77777777">
        <w:pPr>
          <w:pStyle w:val="Header"/>
          <w:jc w:val="right"/>
          <w:rPr>
            <w:rFonts w:ascii="Tahoma" w:hAnsi="Tahoma" w:cs="Tahoma"/>
          </w:rPr>
        </w:pPr>
        <w:r>
          <w:rPr>
            <w:rFonts w:ascii="Tahoma" w:hAnsi="Tahoma" w:cs="Tahoma"/>
            <w:noProof/>
          </w:rPr>
          <w:drawing>
            <wp:anchor distT="0" distB="0" distL="114300" distR="114300" simplePos="0" relativeHeight="251660288" behindDoc="1" locked="0" layoutInCell="1" allowOverlap="1" wp14:anchorId="02508E9D" wp14:editId="677BBD41">
              <wp:simplePos x="0" y="0"/>
              <wp:positionH relativeFrom="column">
                <wp:posOffset>-1028700</wp:posOffset>
              </wp:positionH>
              <wp:positionV relativeFrom="page">
                <wp:posOffset>-113030</wp:posOffset>
              </wp:positionV>
              <wp:extent cx="8001000" cy="10286129"/>
              <wp:effectExtent l="0" t="0" r="0" b="0"/>
              <wp:wrapNone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2021 Letterhead Bottom-01.png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8001000" cy="10286129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D5784F">
          <w:rPr>
            <w:rFonts w:ascii="Tahoma" w:hAnsi="Tahoma" w:cs="Tahoma"/>
          </w:rPr>
          <w:t xml:space="preserve"> </w:t>
        </w:r>
      </w:p>
    </w:sdtContent>
  </w:sdt>
  <w:p w:rsidR="00EA4611" w:rsidRDefault="00EA4611" w14:paraId="035B6880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EA4611" w:rsidRDefault="00EA4611" w14:paraId="05D4218B" w14:textId="77777777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1184481" wp14:editId="6B08C3D4">
          <wp:simplePos x="0" y="0"/>
          <wp:positionH relativeFrom="column">
            <wp:posOffset>-1036320</wp:posOffset>
          </wp:positionH>
          <wp:positionV relativeFrom="page">
            <wp:posOffset>-121920</wp:posOffset>
          </wp:positionV>
          <wp:extent cx="8001000" cy="10286129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2021 Letterhead with Old Header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01000" cy="1028612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CDnzKL24OR7zuu" int2:id="Fg63FZXg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AD7BBF"/>
    <w:multiLevelType w:val="multilevel"/>
    <w:tmpl w:val="584AA62A"/>
    <w:styleLink w:val="CurrentList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upperLetter"/>
      <w:lvlText w:val="%2."/>
      <w:lvlJc w:val="left"/>
      <w:pPr>
        <w:ind w:left="117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DB54B0"/>
    <w:multiLevelType w:val="hybridMultilevel"/>
    <w:tmpl w:val="51C088B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B7D6BFE"/>
    <w:multiLevelType w:val="multilevel"/>
    <w:tmpl w:val="7B0E4B80"/>
    <w:lvl w:ilvl="0">
      <w:start w:val="1"/>
      <w:numFmt w:val="lowerRoman"/>
      <w:lvlText w:val="%1."/>
      <w:lvlJc w:val="righ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1423F0C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hint="default" w:ascii="Wingdings" w:hAnsi="Wingdings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hint="default" w:ascii="Symbol" w:hAnsi="Symbol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hint="default" w:ascii="Wingdings" w:hAnsi="Wingdings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hint="default" w:ascii="Symbol" w:hAnsi="Symbol"/>
      </w:rPr>
    </w:lvl>
  </w:abstractNum>
  <w:abstractNum w:abstractNumId="4" w15:restartNumberingAfterBreak="0">
    <w:nsid w:val="16C00B1C"/>
    <w:multiLevelType w:val="hybridMultilevel"/>
    <w:tmpl w:val="A63A6BDC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6C65F8B"/>
    <w:multiLevelType w:val="multilevel"/>
    <w:tmpl w:val="BC5A5BE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181D53D4"/>
    <w:multiLevelType w:val="hybridMultilevel"/>
    <w:tmpl w:val="68F6277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8C31A07"/>
    <w:multiLevelType w:val="hybridMultilevel"/>
    <w:tmpl w:val="4A1C8B1A"/>
    <w:lvl w:ilvl="0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8" w15:restartNumberingAfterBreak="0">
    <w:nsid w:val="1B73519E"/>
    <w:multiLevelType w:val="hybridMultilevel"/>
    <w:tmpl w:val="6AB87352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34666F9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hint="default" w:ascii="Wingdings" w:hAnsi="Wingdings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hint="default" w:ascii="Symbol" w:hAnsi="Symbol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hint="default" w:ascii="Wingdings" w:hAnsi="Wingdings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hint="default" w:ascii="Symbol" w:hAnsi="Symbol"/>
      </w:rPr>
    </w:lvl>
  </w:abstractNum>
  <w:abstractNum w:abstractNumId="10" w15:restartNumberingAfterBreak="0">
    <w:nsid w:val="25514099"/>
    <w:multiLevelType w:val="hybridMultilevel"/>
    <w:tmpl w:val="B69615E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720"/>
      </w:pPr>
      <w:rPr>
        <w:rFonts w:hint="default" w:ascii="Symbol" w:hAnsi="Symbol"/>
        <w:spacing w:val="0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pacing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  <w:spacing w:val="0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spacing w:val="0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  <w:spacing w:val="0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  <w:spacing w:val="0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  <w:spacing w:val="0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  <w:spacing w:val="0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  <w:spacing w:val="0"/>
      </w:rPr>
    </w:lvl>
  </w:abstractNum>
  <w:abstractNum w:abstractNumId="11" w15:restartNumberingAfterBreak="0">
    <w:nsid w:val="28945F5A"/>
    <w:multiLevelType w:val="multilevel"/>
    <w:tmpl w:val="A24E15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2" w15:restartNumberingAfterBreak="0">
    <w:nsid w:val="2A91466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33411288"/>
    <w:multiLevelType w:val="hybridMultilevel"/>
    <w:tmpl w:val="C89EE6D0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4" w15:restartNumberingAfterBreak="0">
    <w:nsid w:val="3E6F6CAA"/>
    <w:multiLevelType w:val="multilevel"/>
    <w:tmpl w:val="E5BE26EA"/>
    <w:lvl w:ilvl="0">
      <w:start w:val="1"/>
      <w:numFmt w:val="bullet"/>
      <w:lvlText w:val=""/>
      <w:lvlJc w:val="left"/>
      <w:pPr>
        <w:ind w:left="360" w:hanging="360"/>
      </w:pPr>
      <w:rPr>
        <w:rFonts w:hint="default" w:ascii="Wingdings" w:hAnsi="Wingdings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hint="default" w:ascii="Symbol" w:hAnsi="Symbol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hint="default" w:ascii="Wingdings" w:hAnsi="Wingdings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hint="default" w:ascii="Symbol" w:hAnsi="Symbol"/>
      </w:rPr>
    </w:lvl>
  </w:abstractNum>
  <w:abstractNum w:abstractNumId="15" w15:restartNumberingAfterBreak="0">
    <w:nsid w:val="40BF270B"/>
    <w:multiLevelType w:val="hybridMultilevel"/>
    <w:tmpl w:val="3482B38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4410586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461E216B"/>
    <w:multiLevelType w:val="hybridMultilevel"/>
    <w:tmpl w:val="146A897A"/>
    <w:lvl w:ilvl="0" w:tplc="4BA8B952">
      <w:start w:val="2023"/>
      <w:numFmt w:val="decimal"/>
      <w:lvlText w:val="%1"/>
      <w:lvlJc w:val="left"/>
      <w:pPr>
        <w:ind w:left="984" w:hanging="62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403B14"/>
    <w:multiLevelType w:val="multilevel"/>
    <w:tmpl w:val="453C5E88"/>
    <w:lvl w:ilvl="0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hint="default" w:ascii="Symbol" w:hAnsi="Symbol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hint="default" w:ascii="Wingdings" w:hAnsi="Wingdings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hint="default" w:ascii="Symbol" w:hAnsi="Symbol"/>
      </w:rPr>
    </w:lvl>
  </w:abstractNum>
  <w:abstractNum w:abstractNumId="19" w15:restartNumberingAfterBreak="0">
    <w:nsid w:val="485C46E3"/>
    <w:multiLevelType w:val="hybridMultilevel"/>
    <w:tmpl w:val="7B120474"/>
    <w:lvl w:ilvl="0" w:tplc="561E318A">
      <w:start w:val="1"/>
      <w:numFmt w:val="upperRoman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5114D9"/>
    <w:multiLevelType w:val="hybridMultilevel"/>
    <w:tmpl w:val="D82A5EB0"/>
    <w:lvl w:ilvl="0" w:tplc="04090001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21" w15:restartNumberingAfterBreak="0">
    <w:nsid w:val="4C9A78C0"/>
    <w:multiLevelType w:val="multilevel"/>
    <w:tmpl w:val="3F061810"/>
    <w:lvl w:ilvl="0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hint="default" w:ascii="Symbol" w:hAnsi="Symbol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hint="default" w:ascii="Wingdings" w:hAnsi="Wingdings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hint="default" w:ascii="Symbol" w:hAnsi="Symbol"/>
      </w:rPr>
    </w:lvl>
  </w:abstractNum>
  <w:abstractNum w:abstractNumId="22" w15:restartNumberingAfterBreak="0">
    <w:nsid w:val="4D4810A7"/>
    <w:multiLevelType w:val="hybridMultilevel"/>
    <w:tmpl w:val="378E8956"/>
    <w:lvl w:ilvl="0" w:tplc="04090001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23" w15:restartNumberingAfterBreak="0">
    <w:nsid w:val="4E752DAD"/>
    <w:multiLevelType w:val="hybridMultilevel"/>
    <w:tmpl w:val="4EF8063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517E17F8"/>
    <w:multiLevelType w:val="multilevel"/>
    <w:tmpl w:val="0770D1E4"/>
    <w:lvl w:ilvl="0">
      <w:start w:val="1"/>
      <w:numFmt w:val="upperRoman"/>
      <w:lvlText w:val="%1."/>
      <w:lvlJc w:val="righ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56FE23DE"/>
    <w:multiLevelType w:val="multilevel"/>
    <w:tmpl w:val="175805C4"/>
    <w:lvl w:ilvl="0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hint="default" w:ascii="Symbol" w:hAnsi="Symbol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hint="default" w:ascii="Wingdings" w:hAnsi="Wingdings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hint="default" w:ascii="Symbol" w:hAnsi="Symbol"/>
      </w:rPr>
    </w:lvl>
  </w:abstractNum>
  <w:abstractNum w:abstractNumId="26" w15:restartNumberingAfterBreak="0">
    <w:nsid w:val="58D51F09"/>
    <w:multiLevelType w:val="multilevel"/>
    <w:tmpl w:val="074A23F6"/>
    <w:lvl w:ilvl="0">
      <w:start w:val="1"/>
      <w:numFmt w:val="bullet"/>
      <w:lvlText w:val="o"/>
      <w:lvlJc w:val="left"/>
      <w:pPr>
        <w:ind w:left="360" w:hanging="360"/>
      </w:pPr>
      <w:rPr>
        <w:rFonts w:hint="default" w:ascii="Courier New" w:hAnsi="Courier New" w:cs="Courier New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hint="default" w:ascii="Symbol" w:hAnsi="Symbol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hint="default" w:ascii="Wingdings" w:hAnsi="Wingdings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hint="default" w:ascii="Symbol" w:hAnsi="Symbol"/>
      </w:rPr>
    </w:lvl>
  </w:abstractNum>
  <w:abstractNum w:abstractNumId="27" w15:restartNumberingAfterBreak="0">
    <w:nsid w:val="59113AF1"/>
    <w:multiLevelType w:val="hybridMultilevel"/>
    <w:tmpl w:val="C0CE4A18"/>
    <w:lvl w:ilvl="0" w:tplc="04090001">
      <w:start w:val="1"/>
      <w:numFmt w:val="bullet"/>
      <w:lvlText w:val=""/>
      <w:lvlJc w:val="left"/>
      <w:pPr>
        <w:ind w:left="153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225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hint="default" w:ascii="Wingdings" w:hAnsi="Wingdings"/>
      </w:rPr>
    </w:lvl>
  </w:abstractNum>
  <w:abstractNum w:abstractNumId="28" w15:restartNumberingAfterBreak="0">
    <w:nsid w:val="5B465201"/>
    <w:multiLevelType w:val="hybridMultilevel"/>
    <w:tmpl w:val="BACCD48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5D250F94"/>
    <w:multiLevelType w:val="hybridMultilevel"/>
    <w:tmpl w:val="AA74B20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641129CF"/>
    <w:multiLevelType w:val="hybridMultilevel"/>
    <w:tmpl w:val="9E80FF4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658A1F0A"/>
    <w:multiLevelType w:val="multilevel"/>
    <w:tmpl w:val="584AA62A"/>
    <w:numStyleLink w:val="CurrentList1"/>
  </w:abstractNum>
  <w:abstractNum w:abstractNumId="32" w15:restartNumberingAfterBreak="0">
    <w:nsid w:val="69D13232"/>
    <w:multiLevelType w:val="multilevel"/>
    <w:tmpl w:val="E6783468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3" w15:restartNumberingAfterBreak="0">
    <w:nsid w:val="72D41163"/>
    <w:multiLevelType w:val="hybridMultilevel"/>
    <w:tmpl w:val="4F54DBDC"/>
    <w:lvl w:ilvl="0" w:tplc="9B384714">
      <w:start w:val="1"/>
      <w:numFmt w:val="decimal"/>
      <w:lvlText w:val="%1."/>
      <w:lvlJc w:val="left"/>
      <w:pPr>
        <w:ind w:left="720" w:hanging="360"/>
      </w:pPr>
      <w:rPr>
        <w:rFonts w:hint="default" w:ascii="Tahoma" w:hAnsi="Tahoma" w:cs="Tahom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3612C71"/>
    <w:multiLevelType w:val="hybridMultilevel"/>
    <w:tmpl w:val="27ECE44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5" w15:restartNumberingAfterBreak="0">
    <w:nsid w:val="78011BB0"/>
    <w:multiLevelType w:val="hybridMultilevel"/>
    <w:tmpl w:val="4EF8063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574004064">
    <w:abstractNumId w:val="28"/>
  </w:num>
  <w:num w:numId="2" w16cid:durableId="392974731">
    <w:abstractNumId w:val="34"/>
  </w:num>
  <w:num w:numId="3" w16cid:durableId="1739554636">
    <w:abstractNumId w:val="27"/>
  </w:num>
  <w:num w:numId="4" w16cid:durableId="518854611">
    <w:abstractNumId w:val="6"/>
  </w:num>
  <w:num w:numId="5" w16cid:durableId="474228092">
    <w:abstractNumId w:val="10"/>
  </w:num>
  <w:num w:numId="6" w16cid:durableId="197745864">
    <w:abstractNumId w:val="15"/>
  </w:num>
  <w:num w:numId="7" w16cid:durableId="87040839">
    <w:abstractNumId w:val="30"/>
  </w:num>
  <w:num w:numId="8" w16cid:durableId="1041974648">
    <w:abstractNumId w:val="1"/>
  </w:num>
  <w:num w:numId="9" w16cid:durableId="1826044299">
    <w:abstractNumId w:val="33"/>
  </w:num>
  <w:num w:numId="10" w16cid:durableId="1376538303">
    <w:abstractNumId w:val="18"/>
  </w:num>
  <w:num w:numId="11" w16cid:durableId="531921096">
    <w:abstractNumId w:val="8"/>
  </w:num>
  <w:num w:numId="12" w16cid:durableId="1267344545">
    <w:abstractNumId w:val="23"/>
  </w:num>
  <w:num w:numId="13" w16cid:durableId="462969442">
    <w:abstractNumId w:val="35"/>
  </w:num>
  <w:num w:numId="14" w16cid:durableId="627467806">
    <w:abstractNumId w:val="0"/>
  </w:num>
  <w:num w:numId="15" w16cid:durableId="599488558">
    <w:abstractNumId w:val="19"/>
  </w:num>
  <w:num w:numId="16" w16cid:durableId="240454505">
    <w:abstractNumId w:val="31"/>
  </w:num>
  <w:num w:numId="17" w16cid:durableId="1578321244">
    <w:abstractNumId w:val="17"/>
  </w:num>
  <w:num w:numId="18" w16cid:durableId="1552615818">
    <w:abstractNumId w:val="12"/>
  </w:num>
  <w:num w:numId="19" w16cid:durableId="765077409">
    <w:abstractNumId w:val="24"/>
  </w:num>
  <w:num w:numId="20" w16cid:durableId="1319840007">
    <w:abstractNumId w:val="2"/>
  </w:num>
  <w:num w:numId="21" w16cid:durableId="1173495053">
    <w:abstractNumId w:val="9"/>
  </w:num>
  <w:num w:numId="22" w16cid:durableId="570700140">
    <w:abstractNumId w:val="16"/>
  </w:num>
  <w:num w:numId="23" w16cid:durableId="488057667">
    <w:abstractNumId w:val="32"/>
  </w:num>
  <w:num w:numId="24" w16cid:durableId="705520101">
    <w:abstractNumId w:val="5"/>
  </w:num>
  <w:num w:numId="25" w16cid:durableId="1829784580">
    <w:abstractNumId w:val="3"/>
  </w:num>
  <w:num w:numId="26" w16cid:durableId="595016164">
    <w:abstractNumId w:val="21"/>
  </w:num>
  <w:num w:numId="27" w16cid:durableId="1930040226">
    <w:abstractNumId w:val="14"/>
  </w:num>
  <w:num w:numId="28" w16cid:durableId="1622149810">
    <w:abstractNumId w:val="26"/>
  </w:num>
  <w:num w:numId="29" w16cid:durableId="809979715">
    <w:abstractNumId w:val="25"/>
  </w:num>
  <w:num w:numId="30" w16cid:durableId="1880505611">
    <w:abstractNumId w:val="7"/>
  </w:num>
  <w:num w:numId="31" w16cid:durableId="1470980499">
    <w:abstractNumId w:val="4"/>
  </w:num>
  <w:num w:numId="32" w16cid:durableId="390815148">
    <w:abstractNumId w:val="13"/>
  </w:num>
  <w:num w:numId="33" w16cid:durableId="2091268477">
    <w:abstractNumId w:val="11"/>
  </w:num>
  <w:num w:numId="34" w16cid:durableId="1372681622">
    <w:abstractNumId w:val="22"/>
  </w:num>
  <w:num w:numId="35" w16cid:durableId="1424916157">
    <w:abstractNumId w:val="29"/>
  </w:num>
  <w:num w:numId="36" w16cid:durableId="20803312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zNTU3tLA0sTS3tDBU0lEKTi0uzszPAykwMqgFAOSlFLYtAAAA"/>
  </w:docVars>
  <w:rsids>
    <w:rsidRoot w:val="009F0F31"/>
    <w:rsid w:val="0000004F"/>
    <w:rsid w:val="00001E98"/>
    <w:rsid w:val="0001014C"/>
    <w:rsid w:val="0001408B"/>
    <w:rsid w:val="00024BBB"/>
    <w:rsid w:val="00042237"/>
    <w:rsid w:val="0004344E"/>
    <w:rsid w:val="000603C1"/>
    <w:rsid w:val="00062F94"/>
    <w:rsid w:val="000854EA"/>
    <w:rsid w:val="00087571"/>
    <w:rsid w:val="00090E15"/>
    <w:rsid w:val="00094C70"/>
    <w:rsid w:val="00097766"/>
    <w:rsid w:val="000A2CD6"/>
    <w:rsid w:val="000A56EA"/>
    <w:rsid w:val="000A78BF"/>
    <w:rsid w:val="000B3721"/>
    <w:rsid w:val="000B417E"/>
    <w:rsid w:val="000C7A73"/>
    <w:rsid w:val="000D11CF"/>
    <w:rsid w:val="000D4F40"/>
    <w:rsid w:val="000D5E6D"/>
    <w:rsid w:val="000D5F35"/>
    <w:rsid w:val="000E57CE"/>
    <w:rsid w:val="000E6EE5"/>
    <w:rsid w:val="00104B00"/>
    <w:rsid w:val="00120F8E"/>
    <w:rsid w:val="0012257A"/>
    <w:rsid w:val="00135015"/>
    <w:rsid w:val="00136992"/>
    <w:rsid w:val="00141546"/>
    <w:rsid w:val="0014296F"/>
    <w:rsid w:val="00142D80"/>
    <w:rsid w:val="0014616E"/>
    <w:rsid w:val="001469E5"/>
    <w:rsid w:val="00161D0B"/>
    <w:rsid w:val="00170752"/>
    <w:rsid w:val="00182415"/>
    <w:rsid w:val="00182710"/>
    <w:rsid w:val="001A116C"/>
    <w:rsid w:val="001B1EAA"/>
    <w:rsid w:val="001B29FB"/>
    <w:rsid w:val="001C0BAC"/>
    <w:rsid w:val="001C66B1"/>
    <w:rsid w:val="001C74C9"/>
    <w:rsid w:val="001D156C"/>
    <w:rsid w:val="001E0E0F"/>
    <w:rsid w:val="001E20AF"/>
    <w:rsid w:val="001E43CD"/>
    <w:rsid w:val="001E452A"/>
    <w:rsid w:val="001E7B34"/>
    <w:rsid w:val="001F3881"/>
    <w:rsid w:val="00216951"/>
    <w:rsid w:val="002178A1"/>
    <w:rsid w:val="00226799"/>
    <w:rsid w:val="00226E18"/>
    <w:rsid w:val="00243B15"/>
    <w:rsid w:val="002451B6"/>
    <w:rsid w:val="002460F0"/>
    <w:rsid w:val="00256DBB"/>
    <w:rsid w:val="002576AC"/>
    <w:rsid w:val="00263361"/>
    <w:rsid w:val="00271837"/>
    <w:rsid w:val="00283675"/>
    <w:rsid w:val="00284213"/>
    <w:rsid w:val="00286320"/>
    <w:rsid w:val="00293924"/>
    <w:rsid w:val="002977A3"/>
    <w:rsid w:val="002A1A9E"/>
    <w:rsid w:val="002A29E1"/>
    <w:rsid w:val="002A7469"/>
    <w:rsid w:val="002B0B8E"/>
    <w:rsid w:val="002B7F86"/>
    <w:rsid w:val="002C2211"/>
    <w:rsid w:val="002C7CFA"/>
    <w:rsid w:val="002D260A"/>
    <w:rsid w:val="002E4A55"/>
    <w:rsid w:val="002E6CCE"/>
    <w:rsid w:val="002F381C"/>
    <w:rsid w:val="002F6FDE"/>
    <w:rsid w:val="00306A29"/>
    <w:rsid w:val="00307085"/>
    <w:rsid w:val="00311724"/>
    <w:rsid w:val="00322130"/>
    <w:rsid w:val="00327B9E"/>
    <w:rsid w:val="00332BBF"/>
    <w:rsid w:val="00333264"/>
    <w:rsid w:val="0034394D"/>
    <w:rsid w:val="00346B23"/>
    <w:rsid w:val="00350DC3"/>
    <w:rsid w:val="00362F84"/>
    <w:rsid w:val="00374C10"/>
    <w:rsid w:val="00376E6F"/>
    <w:rsid w:val="00387994"/>
    <w:rsid w:val="00391D50"/>
    <w:rsid w:val="003925B0"/>
    <w:rsid w:val="003941FB"/>
    <w:rsid w:val="003A3636"/>
    <w:rsid w:val="003A4DCB"/>
    <w:rsid w:val="003A5AA2"/>
    <w:rsid w:val="003B290E"/>
    <w:rsid w:val="003B520F"/>
    <w:rsid w:val="003B66C8"/>
    <w:rsid w:val="003B7D3C"/>
    <w:rsid w:val="003C4183"/>
    <w:rsid w:val="003C70A0"/>
    <w:rsid w:val="003D0C8F"/>
    <w:rsid w:val="003D2DDE"/>
    <w:rsid w:val="003D36BB"/>
    <w:rsid w:val="003E29D2"/>
    <w:rsid w:val="003F549D"/>
    <w:rsid w:val="003F5B89"/>
    <w:rsid w:val="004110BC"/>
    <w:rsid w:val="0041252F"/>
    <w:rsid w:val="00412C0F"/>
    <w:rsid w:val="00413A15"/>
    <w:rsid w:val="004156D6"/>
    <w:rsid w:val="0043734A"/>
    <w:rsid w:val="0043799D"/>
    <w:rsid w:val="00437D4E"/>
    <w:rsid w:val="0044050D"/>
    <w:rsid w:val="004405F5"/>
    <w:rsid w:val="004413DB"/>
    <w:rsid w:val="004426AA"/>
    <w:rsid w:val="0044499F"/>
    <w:rsid w:val="00464B21"/>
    <w:rsid w:val="0046662F"/>
    <w:rsid w:val="00471DE5"/>
    <w:rsid w:val="004820BC"/>
    <w:rsid w:val="00483D8E"/>
    <w:rsid w:val="0048626C"/>
    <w:rsid w:val="00486D69"/>
    <w:rsid w:val="00490954"/>
    <w:rsid w:val="004945BD"/>
    <w:rsid w:val="004A2AC8"/>
    <w:rsid w:val="004A42AA"/>
    <w:rsid w:val="004B1CFB"/>
    <w:rsid w:val="004D4037"/>
    <w:rsid w:val="004E2289"/>
    <w:rsid w:val="004E3535"/>
    <w:rsid w:val="005013BB"/>
    <w:rsid w:val="005018A4"/>
    <w:rsid w:val="00507FCE"/>
    <w:rsid w:val="00512E71"/>
    <w:rsid w:val="00516243"/>
    <w:rsid w:val="00521A26"/>
    <w:rsid w:val="00522FCF"/>
    <w:rsid w:val="005259FE"/>
    <w:rsid w:val="005266BD"/>
    <w:rsid w:val="0054001F"/>
    <w:rsid w:val="00543C90"/>
    <w:rsid w:val="0054757E"/>
    <w:rsid w:val="00555EE3"/>
    <w:rsid w:val="00560572"/>
    <w:rsid w:val="00567553"/>
    <w:rsid w:val="00576474"/>
    <w:rsid w:val="0059279C"/>
    <w:rsid w:val="00592FEE"/>
    <w:rsid w:val="00595DDD"/>
    <w:rsid w:val="005B1AE8"/>
    <w:rsid w:val="005B3700"/>
    <w:rsid w:val="005C6EB0"/>
    <w:rsid w:val="005E32EE"/>
    <w:rsid w:val="005F1E15"/>
    <w:rsid w:val="005F2CC6"/>
    <w:rsid w:val="005F3A5F"/>
    <w:rsid w:val="005F745E"/>
    <w:rsid w:val="00606CED"/>
    <w:rsid w:val="00613482"/>
    <w:rsid w:val="00615FBB"/>
    <w:rsid w:val="006218D5"/>
    <w:rsid w:val="006338D9"/>
    <w:rsid w:val="006349C6"/>
    <w:rsid w:val="00636891"/>
    <w:rsid w:val="00640550"/>
    <w:rsid w:val="00642352"/>
    <w:rsid w:val="006450AE"/>
    <w:rsid w:val="00646418"/>
    <w:rsid w:val="00646996"/>
    <w:rsid w:val="00646C7C"/>
    <w:rsid w:val="00647DEE"/>
    <w:rsid w:val="00650862"/>
    <w:rsid w:val="00655691"/>
    <w:rsid w:val="00657238"/>
    <w:rsid w:val="0066497D"/>
    <w:rsid w:val="00665B7E"/>
    <w:rsid w:val="0067574D"/>
    <w:rsid w:val="00677774"/>
    <w:rsid w:val="00684F18"/>
    <w:rsid w:val="00695150"/>
    <w:rsid w:val="00695E77"/>
    <w:rsid w:val="00696840"/>
    <w:rsid w:val="006B3294"/>
    <w:rsid w:val="006B529F"/>
    <w:rsid w:val="006C264B"/>
    <w:rsid w:val="006C50BC"/>
    <w:rsid w:val="006D1ACD"/>
    <w:rsid w:val="006D2886"/>
    <w:rsid w:val="006E0258"/>
    <w:rsid w:val="006E41E8"/>
    <w:rsid w:val="006F3DB0"/>
    <w:rsid w:val="006F3F1F"/>
    <w:rsid w:val="006F46DF"/>
    <w:rsid w:val="0071379D"/>
    <w:rsid w:val="0071701E"/>
    <w:rsid w:val="007239B4"/>
    <w:rsid w:val="00731D39"/>
    <w:rsid w:val="00736E67"/>
    <w:rsid w:val="00741D29"/>
    <w:rsid w:val="0074428E"/>
    <w:rsid w:val="00747108"/>
    <w:rsid w:val="00751181"/>
    <w:rsid w:val="00751F20"/>
    <w:rsid w:val="00755E65"/>
    <w:rsid w:val="00756F63"/>
    <w:rsid w:val="0076338F"/>
    <w:rsid w:val="00773076"/>
    <w:rsid w:val="00775256"/>
    <w:rsid w:val="00776AE0"/>
    <w:rsid w:val="00776BAE"/>
    <w:rsid w:val="00780AE8"/>
    <w:rsid w:val="00782169"/>
    <w:rsid w:val="00782C4D"/>
    <w:rsid w:val="0078623C"/>
    <w:rsid w:val="00790BE8"/>
    <w:rsid w:val="00790C54"/>
    <w:rsid w:val="007A5F87"/>
    <w:rsid w:val="007A774D"/>
    <w:rsid w:val="007B4425"/>
    <w:rsid w:val="007B460A"/>
    <w:rsid w:val="007C011F"/>
    <w:rsid w:val="007D0AA2"/>
    <w:rsid w:val="007D3713"/>
    <w:rsid w:val="007D3D6A"/>
    <w:rsid w:val="007D40EE"/>
    <w:rsid w:val="007E0079"/>
    <w:rsid w:val="007F0E03"/>
    <w:rsid w:val="007F315A"/>
    <w:rsid w:val="007F4920"/>
    <w:rsid w:val="007F4FF2"/>
    <w:rsid w:val="007F6DF0"/>
    <w:rsid w:val="007F7758"/>
    <w:rsid w:val="008050DE"/>
    <w:rsid w:val="00806B66"/>
    <w:rsid w:val="0080767C"/>
    <w:rsid w:val="0081347C"/>
    <w:rsid w:val="008166FF"/>
    <w:rsid w:val="00816C56"/>
    <w:rsid w:val="00817D7F"/>
    <w:rsid w:val="0082163F"/>
    <w:rsid w:val="00821F21"/>
    <w:rsid w:val="00822E46"/>
    <w:rsid w:val="00827BC2"/>
    <w:rsid w:val="00833774"/>
    <w:rsid w:val="008420D9"/>
    <w:rsid w:val="00847709"/>
    <w:rsid w:val="00857C90"/>
    <w:rsid w:val="0086154A"/>
    <w:rsid w:val="008625D7"/>
    <w:rsid w:val="00880F20"/>
    <w:rsid w:val="00884A53"/>
    <w:rsid w:val="008903E0"/>
    <w:rsid w:val="008A158B"/>
    <w:rsid w:val="008A4CBB"/>
    <w:rsid w:val="008A5402"/>
    <w:rsid w:val="008B2D78"/>
    <w:rsid w:val="008B3C04"/>
    <w:rsid w:val="008B60D8"/>
    <w:rsid w:val="008C0BA0"/>
    <w:rsid w:val="008C66DC"/>
    <w:rsid w:val="008D17DF"/>
    <w:rsid w:val="008D3B80"/>
    <w:rsid w:val="008D3F95"/>
    <w:rsid w:val="008E3C1F"/>
    <w:rsid w:val="008E7CD3"/>
    <w:rsid w:val="008F4BDF"/>
    <w:rsid w:val="009030A5"/>
    <w:rsid w:val="00903470"/>
    <w:rsid w:val="00923E7C"/>
    <w:rsid w:val="00923F3A"/>
    <w:rsid w:val="009331DD"/>
    <w:rsid w:val="00933329"/>
    <w:rsid w:val="00934952"/>
    <w:rsid w:val="0094065A"/>
    <w:rsid w:val="0094363E"/>
    <w:rsid w:val="00946AB1"/>
    <w:rsid w:val="00947B46"/>
    <w:rsid w:val="00947D29"/>
    <w:rsid w:val="0095094B"/>
    <w:rsid w:val="009514E6"/>
    <w:rsid w:val="00957722"/>
    <w:rsid w:val="009610EB"/>
    <w:rsid w:val="00971EAA"/>
    <w:rsid w:val="0098381B"/>
    <w:rsid w:val="00987614"/>
    <w:rsid w:val="00992030"/>
    <w:rsid w:val="00994EBB"/>
    <w:rsid w:val="00995753"/>
    <w:rsid w:val="00995A99"/>
    <w:rsid w:val="009A5E9E"/>
    <w:rsid w:val="009C14F2"/>
    <w:rsid w:val="009C6BE1"/>
    <w:rsid w:val="009C7C65"/>
    <w:rsid w:val="009D0D1A"/>
    <w:rsid w:val="009D3099"/>
    <w:rsid w:val="009D76DF"/>
    <w:rsid w:val="009E485B"/>
    <w:rsid w:val="009E595C"/>
    <w:rsid w:val="009F0F31"/>
    <w:rsid w:val="009F5931"/>
    <w:rsid w:val="009F797F"/>
    <w:rsid w:val="00A2783F"/>
    <w:rsid w:val="00A36DDC"/>
    <w:rsid w:val="00A37549"/>
    <w:rsid w:val="00A40AAF"/>
    <w:rsid w:val="00A430DB"/>
    <w:rsid w:val="00A56C8A"/>
    <w:rsid w:val="00A710D2"/>
    <w:rsid w:val="00A71147"/>
    <w:rsid w:val="00A7309F"/>
    <w:rsid w:val="00A75CCB"/>
    <w:rsid w:val="00A86E5E"/>
    <w:rsid w:val="00A9145C"/>
    <w:rsid w:val="00AA20A6"/>
    <w:rsid w:val="00AA2402"/>
    <w:rsid w:val="00AA32FD"/>
    <w:rsid w:val="00AD0526"/>
    <w:rsid w:val="00AE133D"/>
    <w:rsid w:val="00AE674A"/>
    <w:rsid w:val="00AF27A2"/>
    <w:rsid w:val="00B04ACD"/>
    <w:rsid w:val="00B04B1A"/>
    <w:rsid w:val="00B0763A"/>
    <w:rsid w:val="00B133C5"/>
    <w:rsid w:val="00B14330"/>
    <w:rsid w:val="00B17472"/>
    <w:rsid w:val="00B205D4"/>
    <w:rsid w:val="00B20FA5"/>
    <w:rsid w:val="00B32AB1"/>
    <w:rsid w:val="00B401BB"/>
    <w:rsid w:val="00B45E8A"/>
    <w:rsid w:val="00B4750A"/>
    <w:rsid w:val="00B515D3"/>
    <w:rsid w:val="00B5534E"/>
    <w:rsid w:val="00B65EF8"/>
    <w:rsid w:val="00B724FE"/>
    <w:rsid w:val="00B74252"/>
    <w:rsid w:val="00B80E6C"/>
    <w:rsid w:val="00B83349"/>
    <w:rsid w:val="00B85F02"/>
    <w:rsid w:val="00B91535"/>
    <w:rsid w:val="00BA173F"/>
    <w:rsid w:val="00BB760F"/>
    <w:rsid w:val="00BC1202"/>
    <w:rsid w:val="00BC1DE5"/>
    <w:rsid w:val="00BC55E2"/>
    <w:rsid w:val="00BD16A8"/>
    <w:rsid w:val="00BF2A1C"/>
    <w:rsid w:val="00BF307F"/>
    <w:rsid w:val="00C038C5"/>
    <w:rsid w:val="00C0489E"/>
    <w:rsid w:val="00C0597F"/>
    <w:rsid w:val="00C152AE"/>
    <w:rsid w:val="00C23E90"/>
    <w:rsid w:val="00C25931"/>
    <w:rsid w:val="00C30262"/>
    <w:rsid w:val="00C30CDE"/>
    <w:rsid w:val="00C41CAC"/>
    <w:rsid w:val="00C52F85"/>
    <w:rsid w:val="00C54C19"/>
    <w:rsid w:val="00C57592"/>
    <w:rsid w:val="00C742CE"/>
    <w:rsid w:val="00C77643"/>
    <w:rsid w:val="00C80CB7"/>
    <w:rsid w:val="00C81076"/>
    <w:rsid w:val="00CA269D"/>
    <w:rsid w:val="00CA416B"/>
    <w:rsid w:val="00CA5770"/>
    <w:rsid w:val="00CB0700"/>
    <w:rsid w:val="00CB7F31"/>
    <w:rsid w:val="00CC237E"/>
    <w:rsid w:val="00CC2F7D"/>
    <w:rsid w:val="00CC656F"/>
    <w:rsid w:val="00CC74FC"/>
    <w:rsid w:val="00CD10AA"/>
    <w:rsid w:val="00CD11DB"/>
    <w:rsid w:val="00CD3B61"/>
    <w:rsid w:val="00CE337D"/>
    <w:rsid w:val="00CE5959"/>
    <w:rsid w:val="00CF050B"/>
    <w:rsid w:val="00D00ECC"/>
    <w:rsid w:val="00D01B3B"/>
    <w:rsid w:val="00D0310A"/>
    <w:rsid w:val="00D11380"/>
    <w:rsid w:val="00D12A1E"/>
    <w:rsid w:val="00D139BB"/>
    <w:rsid w:val="00D22659"/>
    <w:rsid w:val="00D30187"/>
    <w:rsid w:val="00D41901"/>
    <w:rsid w:val="00D447DF"/>
    <w:rsid w:val="00D4563E"/>
    <w:rsid w:val="00D5148E"/>
    <w:rsid w:val="00D52647"/>
    <w:rsid w:val="00D5784F"/>
    <w:rsid w:val="00D663B3"/>
    <w:rsid w:val="00D70721"/>
    <w:rsid w:val="00D73317"/>
    <w:rsid w:val="00D77516"/>
    <w:rsid w:val="00D8052E"/>
    <w:rsid w:val="00D834AE"/>
    <w:rsid w:val="00D87331"/>
    <w:rsid w:val="00D90FA9"/>
    <w:rsid w:val="00D96EDB"/>
    <w:rsid w:val="00DA442E"/>
    <w:rsid w:val="00DA4BD4"/>
    <w:rsid w:val="00DB1535"/>
    <w:rsid w:val="00DB327F"/>
    <w:rsid w:val="00DB4DF5"/>
    <w:rsid w:val="00DB6503"/>
    <w:rsid w:val="00DB72C2"/>
    <w:rsid w:val="00DC32A8"/>
    <w:rsid w:val="00DC37C9"/>
    <w:rsid w:val="00DC6F6A"/>
    <w:rsid w:val="00DD0D99"/>
    <w:rsid w:val="00DE5743"/>
    <w:rsid w:val="00DF347C"/>
    <w:rsid w:val="00DF690F"/>
    <w:rsid w:val="00E10F3E"/>
    <w:rsid w:val="00E2377A"/>
    <w:rsid w:val="00E25069"/>
    <w:rsid w:val="00E372FB"/>
    <w:rsid w:val="00E45341"/>
    <w:rsid w:val="00E607E1"/>
    <w:rsid w:val="00E66066"/>
    <w:rsid w:val="00E70EAD"/>
    <w:rsid w:val="00E71343"/>
    <w:rsid w:val="00E71EA6"/>
    <w:rsid w:val="00E80744"/>
    <w:rsid w:val="00E86DC9"/>
    <w:rsid w:val="00E96FC3"/>
    <w:rsid w:val="00EA33CE"/>
    <w:rsid w:val="00EA4611"/>
    <w:rsid w:val="00EA51D3"/>
    <w:rsid w:val="00EB47E4"/>
    <w:rsid w:val="00EC106D"/>
    <w:rsid w:val="00EC23A5"/>
    <w:rsid w:val="00EC720B"/>
    <w:rsid w:val="00ED0649"/>
    <w:rsid w:val="00ED1D3C"/>
    <w:rsid w:val="00EE177F"/>
    <w:rsid w:val="00EE21A0"/>
    <w:rsid w:val="00EF68FE"/>
    <w:rsid w:val="00F04BA3"/>
    <w:rsid w:val="00F054EC"/>
    <w:rsid w:val="00F074E0"/>
    <w:rsid w:val="00F15EFA"/>
    <w:rsid w:val="00F20EE7"/>
    <w:rsid w:val="00F20F36"/>
    <w:rsid w:val="00F36AD9"/>
    <w:rsid w:val="00F407AE"/>
    <w:rsid w:val="00F40DDB"/>
    <w:rsid w:val="00F41B97"/>
    <w:rsid w:val="00F47B45"/>
    <w:rsid w:val="00F54B60"/>
    <w:rsid w:val="00F64B7D"/>
    <w:rsid w:val="00F670F8"/>
    <w:rsid w:val="00F71077"/>
    <w:rsid w:val="00F76C5E"/>
    <w:rsid w:val="00F81E9F"/>
    <w:rsid w:val="00F84470"/>
    <w:rsid w:val="00F87677"/>
    <w:rsid w:val="00F92827"/>
    <w:rsid w:val="00F92E74"/>
    <w:rsid w:val="00F940EB"/>
    <w:rsid w:val="00FA326E"/>
    <w:rsid w:val="00FA5972"/>
    <w:rsid w:val="00FA5A4F"/>
    <w:rsid w:val="00FB244C"/>
    <w:rsid w:val="00FB6DF3"/>
    <w:rsid w:val="00FC512E"/>
    <w:rsid w:val="00FC7DF6"/>
    <w:rsid w:val="00FD1BDB"/>
    <w:rsid w:val="00FD25B7"/>
    <w:rsid w:val="00FD7EBE"/>
    <w:rsid w:val="00FE6F42"/>
    <w:rsid w:val="00FE74E3"/>
    <w:rsid w:val="00FF3546"/>
    <w:rsid w:val="00FF4B8B"/>
    <w:rsid w:val="00FF5AA2"/>
    <w:rsid w:val="023C4C72"/>
    <w:rsid w:val="0393F7F2"/>
    <w:rsid w:val="04D7D331"/>
    <w:rsid w:val="05231181"/>
    <w:rsid w:val="052F1D9F"/>
    <w:rsid w:val="05A39AAF"/>
    <w:rsid w:val="06AA7234"/>
    <w:rsid w:val="06E64CAD"/>
    <w:rsid w:val="08821D0E"/>
    <w:rsid w:val="0AFF44AC"/>
    <w:rsid w:val="0FAEC922"/>
    <w:rsid w:val="142798B5"/>
    <w:rsid w:val="1442C3F0"/>
    <w:rsid w:val="14B18F08"/>
    <w:rsid w:val="16249B5A"/>
    <w:rsid w:val="17265D0E"/>
    <w:rsid w:val="1753BD13"/>
    <w:rsid w:val="19F3E51B"/>
    <w:rsid w:val="1B443160"/>
    <w:rsid w:val="1B69F886"/>
    <w:rsid w:val="1C247316"/>
    <w:rsid w:val="1D1F4090"/>
    <w:rsid w:val="1E9AD5C1"/>
    <w:rsid w:val="1F8040A3"/>
    <w:rsid w:val="220F7D1B"/>
    <w:rsid w:val="222DFF4F"/>
    <w:rsid w:val="22C4F4DD"/>
    <w:rsid w:val="22DDE33B"/>
    <w:rsid w:val="22E789A9"/>
    <w:rsid w:val="25422786"/>
    <w:rsid w:val="25D74166"/>
    <w:rsid w:val="25DBBA0A"/>
    <w:rsid w:val="273FA1D5"/>
    <w:rsid w:val="27452169"/>
    <w:rsid w:val="28D7FD01"/>
    <w:rsid w:val="2A9E4857"/>
    <w:rsid w:val="2C748859"/>
    <w:rsid w:val="2F563D3F"/>
    <w:rsid w:val="2F76D235"/>
    <w:rsid w:val="2F8FE709"/>
    <w:rsid w:val="30002E42"/>
    <w:rsid w:val="314302C0"/>
    <w:rsid w:val="314D0ED0"/>
    <w:rsid w:val="3235FD8C"/>
    <w:rsid w:val="3500859C"/>
    <w:rsid w:val="362D9D00"/>
    <w:rsid w:val="364A6D90"/>
    <w:rsid w:val="3A81C06E"/>
    <w:rsid w:val="3ABF7FE2"/>
    <w:rsid w:val="3EF96315"/>
    <w:rsid w:val="3F46319C"/>
    <w:rsid w:val="42FC6152"/>
    <w:rsid w:val="44A8BDB7"/>
    <w:rsid w:val="44FD75AB"/>
    <w:rsid w:val="457F7F26"/>
    <w:rsid w:val="45D69E5E"/>
    <w:rsid w:val="47A3F625"/>
    <w:rsid w:val="4939144B"/>
    <w:rsid w:val="4CE041E5"/>
    <w:rsid w:val="4DDDE790"/>
    <w:rsid w:val="4F965FDA"/>
    <w:rsid w:val="4FED4CEF"/>
    <w:rsid w:val="53761C12"/>
    <w:rsid w:val="54BC9A04"/>
    <w:rsid w:val="54F01679"/>
    <w:rsid w:val="55538537"/>
    <w:rsid w:val="578A0FCA"/>
    <w:rsid w:val="5993E98D"/>
    <w:rsid w:val="5A033D48"/>
    <w:rsid w:val="5AB5E038"/>
    <w:rsid w:val="5C5CD5AE"/>
    <w:rsid w:val="5E408B92"/>
    <w:rsid w:val="612521BC"/>
    <w:rsid w:val="651CD7F7"/>
    <w:rsid w:val="6623B2AE"/>
    <w:rsid w:val="696653DA"/>
    <w:rsid w:val="697E2C90"/>
    <w:rsid w:val="6AB2DBA5"/>
    <w:rsid w:val="6BC06E02"/>
    <w:rsid w:val="6CB22800"/>
    <w:rsid w:val="6CF5DAC7"/>
    <w:rsid w:val="6E83F259"/>
    <w:rsid w:val="712917AC"/>
    <w:rsid w:val="720EF2AB"/>
    <w:rsid w:val="7641498B"/>
    <w:rsid w:val="764B6AE4"/>
    <w:rsid w:val="77FAAECA"/>
    <w:rsid w:val="784DA501"/>
    <w:rsid w:val="787FABB2"/>
    <w:rsid w:val="789BD8C0"/>
    <w:rsid w:val="78BAA731"/>
    <w:rsid w:val="78C8E99F"/>
    <w:rsid w:val="7B1788E5"/>
    <w:rsid w:val="7CA459C1"/>
    <w:rsid w:val="7DE3E7C5"/>
    <w:rsid w:val="7F373C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1328BAA"/>
  <w15:chartTrackingRefBased/>
  <w15:docId w15:val="{8D66A1E4-4013-4499-BB50-052C78F96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971EAA"/>
    <w:pPr>
      <w:keepNext/>
      <w:spacing w:after="0" w:line="240" w:lineRule="auto"/>
      <w:outlineLvl w:val="0"/>
    </w:pPr>
    <w:rPr>
      <w:rFonts w:ascii="Times New Roman" w:hAnsi="Times New Roman" w:eastAsia="Times New Roman" w:cs="Times New Roman"/>
      <w:b/>
      <w:bCs/>
      <w:sz w:val="24"/>
      <w:szCs w:val="24"/>
      <w:u w:val="singl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3E7C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A4611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EA4611"/>
  </w:style>
  <w:style w:type="paragraph" w:styleId="Footer">
    <w:name w:val="footer"/>
    <w:basedOn w:val="Normal"/>
    <w:link w:val="FooterChar"/>
    <w:uiPriority w:val="99"/>
    <w:unhideWhenUsed/>
    <w:rsid w:val="00EA4611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EA4611"/>
  </w:style>
  <w:style w:type="character" w:styleId="Heading1Char" w:customStyle="1">
    <w:name w:val="Heading 1 Char"/>
    <w:basedOn w:val="DefaultParagraphFont"/>
    <w:link w:val="Heading1"/>
    <w:rsid w:val="00971EAA"/>
    <w:rPr>
      <w:rFonts w:ascii="Times New Roman" w:hAnsi="Times New Roman" w:eastAsia="Times New Roman" w:cs="Times New Roman"/>
      <w:b/>
      <w:bCs/>
      <w:sz w:val="24"/>
      <w:szCs w:val="24"/>
      <w:u w:val="single"/>
    </w:rPr>
  </w:style>
  <w:style w:type="paragraph" w:styleId="Title">
    <w:name w:val="Title"/>
    <w:basedOn w:val="Normal"/>
    <w:link w:val="TitleChar"/>
    <w:qFormat/>
    <w:rsid w:val="00971EAA"/>
    <w:pPr>
      <w:spacing w:after="0" w:line="240" w:lineRule="auto"/>
      <w:jc w:val="center"/>
    </w:pPr>
    <w:rPr>
      <w:rFonts w:ascii="Times New Roman" w:hAnsi="Times New Roman" w:eastAsia="Times New Roman" w:cs="Times New Roman"/>
      <w:b/>
      <w:bCs/>
      <w:sz w:val="24"/>
      <w:szCs w:val="24"/>
    </w:rPr>
  </w:style>
  <w:style w:type="character" w:styleId="TitleChar" w:customStyle="1">
    <w:name w:val="Title Char"/>
    <w:basedOn w:val="DefaultParagraphFont"/>
    <w:link w:val="Title"/>
    <w:rsid w:val="00971EAA"/>
    <w:rPr>
      <w:rFonts w:ascii="Times New Roman" w:hAnsi="Times New Roman" w:eastAsia="Times New Roman" w:cs="Times New Roman"/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78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D5784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12A1E"/>
    <w:pPr>
      <w:ind w:left="720"/>
      <w:contextualSpacing/>
    </w:pPr>
  </w:style>
  <w:style w:type="character" w:styleId="inv-subject" w:customStyle="1">
    <w:name w:val="inv-subject"/>
    <w:basedOn w:val="DefaultParagraphFont"/>
    <w:rsid w:val="001D156C"/>
  </w:style>
  <w:style w:type="character" w:styleId="inv-date" w:customStyle="1">
    <w:name w:val="inv-date"/>
    <w:basedOn w:val="DefaultParagraphFont"/>
    <w:rsid w:val="001D156C"/>
  </w:style>
  <w:style w:type="character" w:styleId="inv-meeting-url" w:customStyle="1">
    <w:name w:val="inv-meeting-url"/>
    <w:basedOn w:val="DefaultParagraphFont"/>
    <w:rsid w:val="001D156C"/>
  </w:style>
  <w:style w:type="character" w:styleId="Hyperlink">
    <w:name w:val="Hyperlink"/>
    <w:basedOn w:val="DefaultParagraphFont"/>
    <w:uiPriority w:val="99"/>
    <w:semiHidden/>
    <w:unhideWhenUsed/>
    <w:rsid w:val="001D156C"/>
    <w:rPr>
      <w:color w:val="0000FF"/>
      <w:u w:val="single"/>
    </w:rPr>
  </w:style>
  <w:style w:type="table" w:styleId="TableGrid">
    <w:name w:val="Table Grid"/>
    <w:basedOn w:val="TableNormal"/>
    <w:uiPriority w:val="39"/>
    <w:rsid w:val="00CC237E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numbering" w:styleId="CurrentList1" w:customStyle="1">
    <w:name w:val="Current List1"/>
    <w:uiPriority w:val="99"/>
    <w:rsid w:val="006338D9"/>
    <w:pPr>
      <w:numPr>
        <w:numId w:val="14"/>
      </w:numPr>
    </w:pPr>
  </w:style>
  <w:style w:type="character" w:styleId="Heading2Char" w:customStyle="1">
    <w:name w:val="Heading 2 Char"/>
    <w:basedOn w:val="DefaultParagraphFont"/>
    <w:link w:val="Heading2"/>
    <w:uiPriority w:val="9"/>
    <w:semiHidden/>
    <w:rsid w:val="00923E7C"/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85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9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47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54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0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1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22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8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1.xml" Id="rId13" /><Relationship Type="http://schemas.microsoft.com/office/2020/10/relationships/intelligence" Target="intelligence2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eader" Target="header2.xml" Id="rId1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Authority Colors">
      <a:dk1>
        <a:sysClr val="windowText" lastClr="000000"/>
      </a:dk1>
      <a:lt1>
        <a:sysClr val="window" lastClr="FFFFFF"/>
      </a:lt1>
      <a:dk2>
        <a:srgbClr val="1C427B"/>
      </a:dk2>
      <a:lt2>
        <a:srgbClr val="E7E6E6"/>
      </a:lt2>
      <a:accent1>
        <a:srgbClr val="4472C4"/>
      </a:accent1>
      <a:accent2>
        <a:srgbClr val="C00000"/>
      </a:accent2>
      <a:accent3>
        <a:srgbClr val="A5A5A5"/>
      </a:accent3>
      <a:accent4>
        <a:srgbClr val="ED7D31"/>
      </a:accent4>
      <a:accent5>
        <a:srgbClr val="5B9BD5"/>
      </a:accent5>
      <a:accent6>
        <a:srgbClr val="595959"/>
      </a:accent6>
      <a:hlink>
        <a:srgbClr val="1C427B"/>
      </a:hlink>
      <a:folHlink>
        <a:srgbClr val="EA2325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BF43A0ACE9774ABFB86BB8CE9C5DE3" ma:contentTypeVersion="15" ma:contentTypeDescription="Create a new document." ma:contentTypeScope="" ma:versionID="4b66b08b79b1479e2a565568e4d18fc1">
  <xsd:schema xmlns:xsd="http://www.w3.org/2001/XMLSchema" xmlns:xs="http://www.w3.org/2001/XMLSchema" xmlns:p="http://schemas.microsoft.com/office/2006/metadata/properties" xmlns:ns2="e3549516-6f7f-4b26-b02a-3e9b51eb0dff" xmlns:ns3="6bb7812c-be72-4727-8bd6-eefcd50cc969" targetNamespace="http://schemas.microsoft.com/office/2006/metadata/properties" ma:root="true" ma:fieldsID="8ea3bb6d7e5b0a7afc39c5c9bacc8777" ns2:_="" ns3:_="">
    <xsd:import namespace="e3549516-6f7f-4b26-b02a-3e9b51eb0dff"/>
    <xsd:import namespace="6bb7812c-be72-4727-8bd6-eefcd50cc96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549516-6f7f-4b26-b02a-3e9b51eb0d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da471ad8-8bdc-454a-8857-febd5f22f79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7812c-be72-4727-8bd6-eefcd50cc96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edc9c730-e14c-4040-b2b8-802ee68b7de8}" ma:internalName="TaxCatchAll" ma:showField="CatchAllData" ma:web="6bb7812c-be72-4727-8bd6-eefcd50cc96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bb7812c-be72-4727-8bd6-eefcd50cc969" xsi:nil="true"/>
    <lcf76f155ced4ddcb4097134ff3c332f xmlns="e3549516-6f7f-4b26-b02a-3e9b51eb0dff">
      <Terms xmlns="http://schemas.microsoft.com/office/infopath/2007/PartnerControls"/>
    </lcf76f155ced4ddcb4097134ff3c332f>
    <MediaLengthInSeconds xmlns="e3549516-6f7f-4b26-b02a-3e9b51eb0dff" xsi:nil="true"/>
  </documentManagement>
</p:properties>
</file>

<file path=customXml/itemProps1.xml><?xml version="1.0" encoding="utf-8"?>
<ds:datastoreItem xmlns:ds="http://schemas.openxmlformats.org/officeDocument/2006/customXml" ds:itemID="{CF983A16-19A3-4285-BBD1-96FBBFAB5C9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57E6013-4036-4743-AECD-F395A95C5F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549516-6f7f-4b26-b02a-3e9b51eb0dff"/>
    <ds:schemaRef ds:uri="6bb7812c-be72-4727-8bd6-eefcd50cc9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3C5D3D9-58F5-426C-8F73-627CAF561C2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650D6BC-9B31-4A62-89AF-99537B710AFB}">
  <ds:schemaRefs>
    <ds:schemaRef ds:uri="http://schemas.microsoft.com/office/2006/metadata/properties"/>
    <ds:schemaRef ds:uri="http://schemas.microsoft.com/office/infopath/2007/PartnerControls"/>
    <ds:schemaRef ds:uri="6bb7812c-be72-4727-8bd6-eefcd50cc969"/>
    <ds:schemaRef ds:uri="e3549516-6f7f-4b26-b02a-3e9b51eb0dff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ohn Lofgren</dc:creator>
  <keywords/>
  <dc:description/>
  <lastModifiedBy>Jennica Elwell</lastModifiedBy>
  <revision>326</revision>
  <lastPrinted>2024-11-20T15:32:00.0000000Z</lastPrinted>
  <dcterms:created xsi:type="dcterms:W3CDTF">2023-09-25T14:51:00.0000000Z</dcterms:created>
  <dcterms:modified xsi:type="dcterms:W3CDTF">2025-05-28T16:37:26.021252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BF43A0ACE9774ABFB86BB8CE9C5DE3</vt:lpwstr>
  </property>
  <property fmtid="{D5CDD505-2E9C-101B-9397-08002B2CF9AE}" pid="3" name="MediaServiceImageTags">
    <vt:lpwstr/>
  </property>
  <property fmtid="{D5CDD505-2E9C-101B-9397-08002B2CF9AE}" pid="4" name="GrammarlyDocumentId">
    <vt:lpwstr>95e899d83f776910c5ecf0e27913be98a022f54848201eac789f7bcf75803a05</vt:lpwstr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</Properties>
</file>